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403" w:rsidRPr="00F93028" w:rsidRDefault="002B3403" w:rsidP="002B3403">
      <w:pPr>
        <w:spacing w:line="500" w:lineRule="exact"/>
        <w:jc w:val="center"/>
        <w:rPr>
          <w:b/>
          <w:sz w:val="28"/>
          <w:szCs w:val="28"/>
        </w:rPr>
      </w:pPr>
      <w:r w:rsidRPr="00F93028">
        <w:rPr>
          <w:rFonts w:hint="eastAsia"/>
          <w:b/>
          <w:sz w:val="28"/>
          <w:szCs w:val="28"/>
        </w:rPr>
        <w:t>台北市電腦商業同業公會</w:t>
      </w:r>
    </w:p>
    <w:p w:rsidR="002B3403" w:rsidRPr="002B3403" w:rsidRDefault="002B3403" w:rsidP="002B3403">
      <w:pPr>
        <w:spacing w:line="500" w:lineRule="exact"/>
        <w:jc w:val="center"/>
        <w:rPr>
          <w:b/>
        </w:rPr>
      </w:pPr>
      <w:r w:rsidRPr="00F93028">
        <w:rPr>
          <w:rFonts w:hint="eastAsia"/>
          <w:b/>
          <w:sz w:val="28"/>
          <w:szCs w:val="28"/>
        </w:rPr>
        <w:t>蒐集個人資料告知事項暨個人資料提供同意書</w:t>
      </w:r>
    </w:p>
    <w:p w:rsidR="00F93028" w:rsidRDefault="00F93028" w:rsidP="00F93028">
      <w:pPr>
        <w:spacing w:line="276" w:lineRule="auto"/>
      </w:pPr>
    </w:p>
    <w:p w:rsidR="002B3403" w:rsidRDefault="002B3403" w:rsidP="00F93028">
      <w:pPr>
        <w:spacing w:line="276" w:lineRule="auto"/>
      </w:pPr>
      <w:r>
        <w:rPr>
          <w:rFonts w:hint="eastAsia"/>
        </w:rPr>
        <w:t>因應個人資料保護法及本會個人資料管理規定，</w:t>
      </w:r>
      <w:r w:rsidR="000B5CA5">
        <w:rPr>
          <w:rFonts w:hint="eastAsia"/>
        </w:rPr>
        <w:t>本會</w:t>
      </w:r>
      <w:r>
        <w:rPr>
          <w:rFonts w:hint="eastAsia"/>
        </w:rPr>
        <w:t>在向您蒐集個人資料之前，依法向您告知下列事項，當您勾選「我同意」，表示您已閱讀、瞭解並同意接受本同意書之所有內容：</w:t>
      </w:r>
      <w:r>
        <w:rPr>
          <w:rFonts w:hint="eastAsia"/>
        </w:rPr>
        <w:t xml:space="preserve"> </w:t>
      </w:r>
    </w:p>
    <w:p w:rsidR="002B3403" w:rsidRDefault="002B3403" w:rsidP="00F93028">
      <w:pPr>
        <w:pStyle w:val="a3"/>
        <w:numPr>
          <w:ilvl w:val="0"/>
          <w:numId w:val="1"/>
        </w:numPr>
        <w:spacing w:line="276" w:lineRule="auto"/>
        <w:ind w:leftChars="0"/>
      </w:pPr>
      <w:r>
        <w:rPr>
          <w:rFonts w:hint="eastAsia"/>
        </w:rPr>
        <w:t>蒐集目的及類別</w:t>
      </w:r>
    </w:p>
    <w:p w:rsidR="002B3403" w:rsidRDefault="002B3403" w:rsidP="00F93028">
      <w:pPr>
        <w:pStyle w:val="a3"/>
        <w:spacing w:line="276" w:lineRule="auto"/>
        <w:ind w:leftChars="0"/>
      </w:pPr>
      <w:r>
        <w:rPr>
          <w:rFonts w:hint="eastAsia"/>
        </w:rPr>
        <w:t>為提供活動各項通知服務、報名資料確認、寄送本會或產業相關活動訊息及本會內部管理使用之蒐集目的，而須獲取您下列個人資料類別：</w:t>
      </w:r>
      <w:r w:rsidR="00FB474C" w:rsidRPr="00FB474C">
        <w:rPr>
          <w:rFonts w:hint="eastAsia"/>
          <w:shd w:val="pct15" w:color="auto" w:fill="FFFFFF"/>
        </w:rPr>
        <w:t>姓名、職稱、手機、</w:t>
      </w:r>
      <w:r w:rsidR="00FB474C" w:rsidRPr="00FB474C">
        <w:rPr>
          <w:rFonts w:hint="eastAsia"/>
          <w:shd w:val="pct15" w:color="auto" w:fill="FFFFFF"/>
        </w:rPr>
        <w:t>E-mail</w:t>
      </w:r>
      <w:r w:rsidR="00FB474C" w:rsidRPr="00FB474C">
        <w:rPr>
          <w:rFonts w:hint="eastAsia"/>
          <w:shd w:val="pct15" w:color="auto" w:fill="FFFFFF"/>
        </w:rPr>
        <w:t>、電話、</w:t>
      </w:r>
      <w:r w:rsidR="00FB474C" w:rsidRPr="00FB474C">
        <w:rPr>
          <w:rFonts w:hint="eastAsia"/>
          <w:shd w:val="pct15" w:color="auto" w:fill="FFFFFF"/>
        </w:rPr>
        <w:t>Line ID</w:t>
      </w:r>
      <w:r>
        <w:rPr>
          <w:rFonts w:hint="eastAsia"/>
        </w:rPr>
        <w:t>。</w:t>
      </w:r>
      <w:bookmarkStart w:id="0" w:name="_GoBack"/>
      <w:bookmarkEnd w:id="0"/>
    </w:p>
    <w:p w:rsidR="002B3403" w:rsidRDefault="002B3403" w:rsidP="00F93028">
      <w:pPr>
        <w:pStyle w:val="a3"/>
        <w:numPr>
          <w:ilvl w:val="0"/>
          <w:numId w:val="1"/>
        </w:numPr>
        <w:spacing w:line="276" w:lineRule="auto"/>
        <w:ind w:leftChars="0"/>
      </w:pPr>
      <w:r>
        <w:rPr>
          <w:rFonts w:hint="eastAsia"/>
        </w:rPr>
        <w:t>個人資料利用之</w:t>
      </w:r>
      <w:proofErr w:type="gramStart"/>
      <w:r>
        <w:rPr>
          <w:rFonts w:hint="eastAsia"/>
        </w:rPr>
        <w:t>期間、</w:t>
      </w:r>
      <w:proofErr w:type="gramEnd"/>
      <w:r>
        <w:rPr>
          <w:rFonts w:hint="eastAsia"/>
        </w:rPr>
        <w:t>地區、對象及方式</w:t>
      </w:r>
    </w:p>
    <w:p w:rsidR="002B3403" w:rsidRDefault="002B3403" w:rsidP="00F93028">
      <w:pPr>
        <w:pStyle w:val="a3"/>
        <w:spacing w:line="276" w:lineRule="auto"/>
        <w:ind w:leftChars="0"/>
      </w:pPr>
      <w:r>
        <w:rPr>
          <w:rFonts w:hint="eastAsia"/>
        </w:rPr>
        <w:t>您的個人資料，除涉及國際業務或活動外，僅供本會及活動協辦單位於中華民國領域，於上述蒐集目的</w:t>
      </w:r>
      <w:r w:rsidR="008003D4">
        <w:rPr>
          <w:rFonts w:hint="eastAsia"/>
        </w:rPr>
        <w:t>之必要合理</w:t>
      </w:r>
      <w:r>
        <w:rPr>
          <w:rFonts w:hint="eastAsia"/>
        </w:rPr>
        <w:t>範圍內加以利用至前述蒐集目的消失時為止。</w:t>
      </w:r>
      <w:r>
        <w:rPr>
          <w:rFonts w:hint="eastAsia"/>
        </w:rPr>
        <w:t xml:space="preserve"> </w:t>
      </w:r>
    </w:p>
    <w:p w:rsidR="002B3403" w:rsidRDefault="002B3403" w:rsidP="00F93028">
      <w:pPr>
        <w:pStyle w:val="a3"/>
        <w:numPr>
          <w:ilvl w:val="0"/>
          <w:numId w:val="1"/>
        </w:numPr>
        <w:spacing w:line="276" w:lineRule="auto"/>
        <w:ind w:leftChars="0"/>
      </w:pPr>
      <w:r>
        <w:rPr>
          <w:rFonts w:hint="eastAsia"/>
        </w:rPr>
        <w:t>當事人權利行使</w:t>
      </w:r>
    </w:p>
    <w:p w:rsidR="002B3403" w:rsidRDefault="002B3403" w:rsidP="00F93028">
      <w:pPr>
        <w:pStyle w:val="a3"/>
        <w:spacing w:line="276" w:lineRule="auto"/>
        <w:ind w:leftChars="0"/>
      </w:pPr>
      <w:r>
        <w:rPr>
          <w:rFonts w:hint="eastAsia"/>
        </w:rPr>
        <w:t>依據個人資料保護法第</w:t>
      </w:r>
      <w:r>
        <w:rPr>
          <w:rFonts w:hint="eastAsia"/>
        </w:rPr>
        <w:t>3</w:t>
      </w:r>
      <w:r>
        <w:rPr>
          <w:rFonts w:hint="eastAsia"/>
        </w:rPr>
        <w:t>條規定，您可向本會請求查詢或閱覽、製給複</w:t>
      </w:r>
      <w:r w:rsidR="003C4338">
        <w:rPr>
          <w:rFonts w:hint="eastAsia"/>
        </w:rPr>
        <w:t>製</w:t>
      </w:r>
      <w:r>
        <w:rPr>
          <w:rFonts w:hint="eastAsia"/>
        </w:rPr>
        <w:t>本、補充或更正、停止蒐集</w:t>
      </w:r>
      <w:r>
        <w:rPr>
          <w:rFonts w:hint="eastAsia"/>
        </w:rPr>
        <w:t>/</w:t>
      </w:r>
      <w:r>
        <w:rPr>
          <w:rFonts w:hint="eastAsia"/>
        </w:rPr>
        <w:t>處理</w:t>
      </w:r>
      <w:r>
        <w:rPr>
          <w:rFonts w:hint="eastAsia"/>
        </w:rPr>
        <w:t>/</w:t>
      </w:r>
      <w:r>
        <w:rPr>
          <w:rFonts w:hint="eastAsia"/>
        </w:rPr>
        <w:t>利用或刪除您的個人資料。</w:t>
      </w:r>
    </w:p>
    <w:p w:rsidR="002B3403" w:rsidRDefault="002B3403" w:rsidP="00F93028">
      <w:pPr>
        <w:pStyle w:val="a3"/>
        <w:numPr>
          <w:ilvl w:val="0"/>
          <w:numId w:val="1"/>
        </w:numPr>
        <w:spacing w:line="276" w:lineRule="auto"/>
        <w:ind w:leftChars="0"/>
      </w:pPr>
      <w:r>
        <w:rPr>
          <w:rFonts w:hint="eastAsia"/>
        </w:rPr>
        <w:t>不提供個人資料之權益影響</w:t>
      </w:r>
    </w:p>
    <w:p w:rsidR="002B3403" w:rsidRDefault="002B3403" w:rsidP="00F93028">
      <w:pPr>
        <w:pStyle w:val="a3"/>
        <w:spacing w:line="276" w:lineRule="auto"/>
        <w:ind w:leftChars="0"/>
      </w:pPr>
      <w:r>
        <w:rPr>
          <w:rFonts w:hint="eastAsia"/>
        </w:rPr>
        <w:t>如您不提供或未提供正確之個人資料，或要求停止蒐集</w:t>
      </w:r>
      <w:r>
        <w:rPr>
          <w:rFonts w:hint="eastAsia"/>
        </w:rPr>
        <w:t>/</w:t>
      </w:r>
      <w:r>
        <w:rPr>
          <w:rFonts w:hint="eastAsia"/>
        </w:rPr>
        <w:t>處理</w:t>
      </w:r>
      <w:r>
        <w:rPr>
          <w:rFonts w:hint="eastAsia"/>
        </w:rPr>
        <w:t>/</w:t>
      </w:r>
      <w:r>
        <w:rPr>
          <w:rFonts w:hint="eastAsia"/>
        </w:rPr>
        <w:t>利用</w:t>
      </w:r>
      <w:r>
        <w:rPr>
          <w:rFonts w:hint="eastAsia"/>
        </w:rPr>
        <w:t>/</w:t>
      </w:r>
      <w:r>
        <w:rPr>
          <w:rFonts w:hint="eastAsia"/>
        </w:rPr>
        <w:t>刪除個人資料、服務訊息的取消訂閱，本會將無法為您提供蒐集目的之相關服務。</w:t>
      </w:r>
    </w:p>
    <w:p w:rsidR="002B3403" w:rsidRDefault="002B3403" w:rsidP="00F93028">
      <w:pPr>
        <w:pStyle w:val="a3"/>
        <w:numPr>
          <w:ilvl w:val="0"/>
          <w:numId w:val="1"/>
        </w:numPr>
        <w:spacing w:line="276" w:lineRule="auto"/>
        <w:ind w:leftChars="0"/>
      </w:pPr>
      <w:r>
        <w:rPr>
          <w:rFonts w:hint="eastAsia"/>
        </w:rPr>
        <w:t>各項通知服務、相關訊息之停止寄送，可透過訊息內</w:t>
      </w:r>
      <w:r w:rsidR="003D7035">
        <w:rPr>
          <w:rFonts w:hint="eastAsia"/>
        </w:rPr>
        <w:t>容提供之</w:t>
      </w:r>
      <w:r>
        <w:rPr>
          <w:rFonts w:hint="eastAsia"/>
        </w:rPr>
        <w:t>取消訂閱</w:t>
      </w:r>
      <w:r w:rsidR="003D7035">
        <w:rPr>
          <w:rFonts w:hint="eastAsia"/>
        </w:rPr>
        <w:t>連結通知</w:t>
      </w:r>
      <w:r>
        <w:rPr>
          <w:rFonts w:hint="eastAsia"/>
        </w:rPr>
        <w:t>。您可於上班時間聯繫活動承辦人</w:t>
      </w:r>
      <w:r w:rsidR="00FB3E9B">
        <w:rPr>
          <w:rFonts w:hint="eastAsia"/>
          <w:shd w:val="pct15" w:color="auto" w:fill="FFFFFF"/>
        </w:rPr>
        <w:t>鄭宇鈞</w:t>
      </w:r>
      <w:r>
        <w:rPr>
          <w:rFonts w:hint="eastAsia"/>
        </w:rPr>
        <w:t>（電話</w:t>
      </w:r>
      <w:r>
        <w:rPr>
          <w:rFonts w:hint="eastAsia"/>
        </w:rPr>
        <w:t>(02)2577-4249</w:t>
      </w:r>
      <w:r>
        <w:rPr>
          <w:rFonts w:hint="eastAsia"/>
        </w:rPr>
        <w:t>，分機</w:t>
      </w:r>
      <w:r w:rsidR="00FB3E9B">
        <w:rPr>
          <w:shd w:val="pct15" w:color="auto" w:fill="FFFFFF"/>
        </w:rPr>
        <w:t>893</w:t>
      </w:r>
      <w:r w:rsidR="00F01DC3" w:rsidRPr="00F01DC3">
        <w:rPr>
          <w:rFonts w:hint="eastAsia"/>
        </w:rPr>
        <w:t>）</w:t>
      </w:r>
      <w:r>
        <w:rPr>
          <w:rFonts w:hint="eastAsia"/>
        </w:rPr>
        <w:t>。就違反本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資聲明之行為，</w:t>
      </w:r>
      <w:r w:rsidR="00F01DC3">
        <w:rPr>
          <w:rFonts w:hint="eastAsia"/>
        </w:rPr>
        <w:t>請與活動承辦人反映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F93028" w:rsidRDefault="00F93028" w:rsidP="00F93028">
      <w:pPr>
        <w:pStyle w:val="a3"/>
        <w:spacing w:line="276" w:lineRule="auto"/>
        <w:ind w:leftChars="0"/>
      </w:pPr>
    </w:p>
    <w:p w:rsidR="002B3403" w:rsidRPr="00701EF2" w:rsidRDefault="00701EF2" w:rsidP="00F93028">
      <w:pPr>
        <w:spacing w:line="276" w:lineRule="auto"/>
        <w:rPr>
          <w:b/>
        </w:rPr>
      </w:pPr>
      <w:r w:rsidRPr="00701EF2">
        <w:rPr>
          <w:rFonts w:hint="eastAsia"/>
          <w:b/>
        </w:rPr>
        <w:t>個人資料同意提供</w:t>
      </w:r>
      <w:r>
        <w:rPr>
          <w:rFonts w:hint="eastAsia"/>
          <w:b/>
        </w:rPr>
        <w:t>：</w:t>
      </w:r>
    </w:p>
    <w:p w:rsidR="002B3403" w:rsidRDefault="00701EF2" w:rsidP="00F93028">
      <w:pPr>
        <w:pStyle w:val="a3"/>
        <w:numPr>
          <w:ilvl w:val="0"/>
          <w:numId w:val="5"/>
        </w:numPr>
        <w:spacing w:line="276" w:lineRule="auto"/>
        <w:ind w:leftChars="0"/>
      </w:pPr>
      <w:r>
        <w:rPr>
          <w:rFonts w:hint="eastAsia"/>
        </w:rPr>
        <w:t>本人確已閱讀並瞭解上述告知</w:t>
      </w:r>
      <w:r w:rsidR="002B3403">
        <w:rPr>
          <w:rFonts w:hint="eastAsia"/>
        </w:rPr>
        <w:t>事項，</w:t>
      </w:r>
      <w:proofErr w:type="gramStart"/>
      <w:r w:rsidR="002B3403">
        <w:rPr>
          <w:rFonts w:hint="eastAsia"/>
        </w:rPr>
        <w:t>並勾選</w:t>
      </w:r>
      <w:proofErr w:type="gramEnd"/>
      <w:r w:rsidR="002B3403">
        <w:rPr>
          <w:rFonts w:hint="eastAsia"/>
        </w:rPr>
        <w:t>「我同意」授權貴會於所列目的之必要合理範圍內，蒐集、處理及利用本人之個人資料。</w:t>
      </w:r>
    </w:p>
    <w:p w:rsidR="002B3403" w:rsidRDefault="00701EF2" w:rsidP="00F93028">
      <w:pPr>
        <w:pStyle w:val="a3"/>
        <w:numPr>
          <w:ilvl w:val="0"/>
          <w:numId w:val="5"/>
        </w:numPr>
        <w:spacing w:line="276" w:lineRule="auto"/>
        <w:ind w:leftChars="0"/>
      </w:pPr>
      <w:r>
        <w:rPr>
          <w:rFonts w:hint="eastAsia"/>
        </w:rPr>
        <w:t>本人瞭解此同意</w:t>
      </w:r>
      <w:r w:rsidR="002B3403">
        <w:rPr>
          <w:rFonts w:hint="eastAsia"/>
        </w:rPr>
        <w:t>書符合個人資料保護法及相關法規之要求，並</w:t>
      </w:r>
      <w:proofErr w:type="gramStart"/>
      <w:r w:rsidR="002B3403">
        <w:rPr>
          <w:rFonts w:hint="eastAsia"/>
        </w:rPr>
        <w:t>提供予貴會</w:t>
      </w:r>
      <w:proofErr w:type="gramEnd"/>
      <w:r w:rsidR="002B3403">
        <w:rPr>
          <w:rFonts w:hint="eastAsia"/>
        </w:rPr>
        <w:t>留存及日後查證使用。</w:t>
      </w:r>
    </w:p>
    <w:p w:rsidR="00F93028" w:rsidRDefault="00F93028" w:rsidP="00F93028">
      <w:pPr>
        <w:pStyle w:val="a3"/>
        <w:spacing w:line="276" w:lineRule="auto"/>
        <w:ind w:leftChars="0"/>
      </w:pPr>
    </w:p>
    <w:p w:rsidR="00926823" w:rsidRDefault="00701EF2" w:rsidP="00F93028">
      <w:pPr>
        <w:spacing w:line="276" w:lineRule="auto"/>
        <w:jc w:val="center"/>
      </w:pPr>
      <w:r w:rsidRPr="00787DED">
        <w:sym w:font="Wingdings" w:char="F06F"/>
      </w:r>
      <w:r>
        <w:rPr>
          <w:rFonts w:hint="eastAsia"/>
        </w:rPr>
        <w:t xml:space="preserve">我同意　　　</w:t>
      </w:r>
      <w:r w:rsidRPr="00787DED">
        <w:sym w:font="Wingdings" w:char="F06F"/>
      </w:r>
      <w:r>
        <w:rPr>
          <w:rFonts w:hint="eastAsia"/>
        </w:rPr>
        <w:t>我不同意</w:t>
      </w:r>
    </w:p>
    <w:p w:rsidR="00F93028" w:rsidRDefault="00F93028" w:rsidP="00F93028">
      <w:pPr>
        <w:spacing w:line="276" w:lineRule="auto"/>
        <w:jc w:val="center"/>
      </w:pPr>
    </w:p>
    <w:p w:rsidR="00F01DC3" w:rsidRPr="002B3403" w:rsidRDefault="00F01DC3" w:rsidP="00F93028">
      <w:pPr>
        <w:spacing w:line="276" w:lineRule="auto"/>
      </w:pPr>
      <w:r>
        <w:rPr>
          <w:rFonts w:hint="eastAsia"/>
        </w:rPr>
        <w:t>簽名：</w:t>
      </w:r>
      <w:r>
        <w:rPr>
          <w:rFonts w:hint="eastAsia"/>
          <w:u w:val="single"/>
        </w:rPr>
        <w:t xml:space="preserve">　　　　　　　　　　　　　</w:t>
      </w:r>
      <w:r>
        <w:rPr>
          <w:rFonts w:hint="eastAsia"/>
        </w:rPr>
        <w:t xml:space="preserve">　　　　　　　</w:t>
      </w:r>
      <w:r w:rsidR="00F93028">
        <w:rPr>
          <w:rFonts w:hint="eastAsia"/>
        </w:rPr>
        <w:t xml:space="preserve">   </w:t>
      </w:r>
      <w:r>
        <w:rPr>
          <w:rFonts w:hint="eastAsia"/>
          <w:u w:val="single"/>
        </w:rPr>
        <w:t xml:space="preserve">　　　</w:t>
      </w:r>
      <w:r w:rsidRPr="00B45BEB">
        <w:rPr>
          <w:rFonts w:hint="eastAsia"/>
        </w:rPr>
        <w:t>年</w:t>
      </w:r>
      <w:r>
        <w:rPr>
          <w:rFonts w:hint="eastAsia"/>
          <w:u w:val="single"/>
        </w:rPr>
        <w:t xml:space="preserve">　　</w:t>
      </w:r>
      <w:r w:rsidRPr="00B45BEB">
        <w:rPr>
          <w:rFonts w:hint="eastAsia"/>
        </w:rPr>
        <w:t>月</w:t>
      </w:r>
      <w:r>
        <w:rPr>
          <w:rFonts w:hint="eastAsia"/>
          <w:u w:val="single"/>
        </w:rPr>
        <w:t xml:space="preserve">　　</w:t>
      </w:r>
      <w:r w:rsidRPr="00B45BEB">
        <w:rPr>
          <w:rFonts w:hint="eastAsia"/>
        </w:rPr>
        <w:t>日</w:t>
      </w:r>
    </w:p>
    <w:sectPr w:rsidR="00F01DC3" w:rsidRPr="002B3403" w:rsidSect="00F93028">
      <w:headerReference w:type="default" r:id="rId7"/>
      <w:pgSz w:w="11906" w:h="16838"/>
      <w:pgMar w:top="1134" w:right="1797" w:bottom="1134" w:left="1797" w:header="851" w:footer="43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123" w:rsidRDefault="00B82123" w:rsidP="00B800E2">
      <w:r>
        <w:separator/>
      </w:r>
    </w:p>
  </w:endnote>
  <w:endnote w:type="continuationSeparator" w:id="0">
    <w:p w:rsidR="00B82123" w:rsidRDefault="00B82123" w:rsidP="00B80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123" w:rsidRDefault="00B82123" w:rsidP="00B800E2">
      <w:r>
        <w:separator/>
      </w:r>
    </w:p>
  </w:footnote>
  <w:footnote w:type="continuationSeparator" w:id="0">
    <w:p w:rsidR="00B82123" w:rsidRDefault="00B82123" w:rsidP="00B80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5B8" w:rsidRPr="006665B8" w:rsidRDefault="006665B8" w:rsidP="006665B8">
    <w:pPr>
      <w:pStyle w:val="a5"/>
      <w:jc w:val="right"/>
      <w:rPr>
        <w:sz w:val="16"/>
        <w:szCs w:val="16"/>
      </w:rPr>
    </w:pPr>
    <w:r w:rsidRPr="006665B8">
      <w:rPr>
        <w:rFonts w:hint="eastAsia"/>
        <w:sz w:val="16"/>
        <w:szCs w:val="16"/>
      </w:rPr>
      <w:t>版本：</w:t>
    </w:r>
    <w:r w:rsidRPr="006665B8">
      <w:rPr>
        <w:rFonts w:hint="eastAsia"/>
        <w:sz w:val="16"/>
        <w:szCs w:val="16"/>
      </w:rPr>
      <w:t>TCA</w:t>
    </w:r>
    <w:r w:rsidR="00F01DC3">
      <w:rPr>
        <w:rFonts w:hint="eastAsia"/>
        <w:sz w:val="16"/>
        <w:szCs w:val="16"/>
      </w:rPr>
      <w:t>Paper</w:t>
    </w:r>
    <w:r w:rsidRPr="006665B8">
      <w:rPr>
        <w:rFonts w:hint="eastAsia"/>
        <w:sz w:val="16"/>
        <w:szCs w:val="16"/>
      </w:rPr>
      <w:t>_20</w:t>
    </w:r>
    <w:r w:rsidR="0030656B">
      <w:rPr>
        <w:rFonts w:hint="eastAsia"/>
        <w:sz w:val="16"/>
        <w:szCs w:val="16"/>
      </w:rPr>
      <w:t>200102</w:t>
    </w:r>
    <w:r w:rsidRPr="006665B8">
      <w:rPr>
        <w:rFonts w:hint="eastAsia"/>
        <w:sz w:val="16"/>
        <w:szCs w:val="16"/>
      </w:rPr>
      <w:t>v1</w:t>
    </w:r>
  </w:p>
  <w:p w:rsidR="006665B8" w:rsidRDefault="006665B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546981"/>
    <w:multiLevelType w:val="hybridMultilevel"/>
    <w:tmpl w:val="E3C47302"/>
    <w:lvl w:ilvl="0" w:tplc="E196E084">
      <w:start w:val="1"/>
      <w:numFmt w:val="taiwaneseCountingThousand"/>
      <w:lvlText w:val="%1、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1123A21"/>
    <w:multiLevelType w:val="hybridMultilevel"/>
    <w:tmpl w:val="6A3023A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6267E83"/>
    <w:multiLevelType w:val="hybridMultilevel"/>
    <w:tmpl w:val="5570304C"/>
    <w:lvl w:ilvl="0" w:tplc="E196E084">
      <w:start w:val="1"/>
      <w:numFmt w:val="taiwaneseCountingThousand"/>
      <w:lvlText w:val="%1、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37E76C0"/>
    <w:multiLevelType w:val="hybridMultilevel"/>
    <w:tmpl w:val="6A3023A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5157A94"/>
    <w:multiLevelType w:val="hybridMultilevel"/>
    <w:tmpl w:val="3A3CA3D4"/>
    <w:lvl w:ilvl="0" w:tplc="8C564938">
      <w:start w:val="1"/>
      <w:numFmt w:val="taiwaneseCountingThousand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DG1NLAwMDQzNDFR0lEKTi0uzszPAykwqgUAFCQCkiwAAAA="/>
  </w:docVars>
  <w:rsids>
    <w:rsidRoot w:val="002B3403"/>
    <w:rsid w:val="00001474"/>
    <w:rsid w:val="00002DA4"/>
    <w:rsid w:val="0000318B"/>
    <w:rsid w:val="000036CF"/>
    <w:rsid w:val="00005ABC"/>
    <w:rsid w:val="00007490"/>
    <w:rsid w:val="00010A0E"/>
    <w:rsid w:val="000133C2"/>
    <w:rsid w:val="00014722"/>
    <w:rsid w:val="00016E25"/>
    <w:rsid w:val="0001787B"/>
    <w:rsid w:val="00017CAD"/>
    <w:rsid w:val="000213C0"/>
    <w:rsid w:val="0002195E"/>
    <w:rsid w:val="00023E56"/>
    <w:rsid w:val="000266E9"/>
    <w:rsid w:val="0002746C"/>
    <w:rsid w:val="00027A5E"/>
    <w:rsid w:val="00030BE5"/>
    <w:rsid w:val="00030F42"/>
    <w:rsid w:val="000316E9"/>
    <w:rsid w:val="000338B6"/>
    <w:rsid w:val="00033DCD"/>
    <w:rsid w:val="000342DF"/>
    <w:rsid w:val="00035118"/>
    <w:rsid w:val="00035228"/>
    <w:rsid w:val="0003540E"/>
    <w:rsid w:val="0003546E"/>
    <w:rsid w:val="00035962"/>
    <w:rsid w:val="00041002"/>
    <w:rsid w:val="00043D62"/>
    <w:rsid w:val="00044231"/>
    <w:rsid w:val="00045AA8"/>
    <w:rsid w:val="00045BD0"/>
    <w:rsid w:val="00045C54"/>
    <w:rsid w:val="00052467"/>
    <w:rsid w:val="00053623"/>
    <w:rsid w:val="0005387D"/>
    <w:rsid w:val="000557EE"/>
    <w:rsid w:val="00056934"/>
    <w:rsid w:val="00057CF2"/>
    <w:rsid w:val="000638F8"/>
    <w:rsid w:val="00064155"/>
    <w:rsid w:val="00064FC0"/>
    <w:rsid w:val="0006754B"/>
    <w:rsid w:val="0006755F"/>
    <w:rsid w:val="00067BBE"/>
    <w:rsid w:val="00070A04"/>
    <w:rsid w:val="00071A57"/>
    <w:rsid w:val="00074FAE"/>
    <w:rsid w:val="00075499"/>
    <w:rsid w:val="00077FAE"/>
    <w:rsid w:val="00080376"/>
    <w:rsid w:val="000818E9"/>
    <w:rsid w:val="00081D03"/>
    <w:rsid w:val="00081D47"/>
    <w:rsid w:val="00083058"/>
    <w:rsid w:val="000840B2"/>
    <w:rsid w:val="0008656C"/>
    <w:rsid w:val="000869D5"/>
    <w:rsid w:val="00087D07"/>
    <w:rsid w:val="00095FB5"/>
    <w:rsid w:val="000976D6"/>
    <w:rsid w:val="00097FB2"/>
    <w:rsid w:val="000A0006"/>
    <w:rsid w:val="000A01C2"/>
    <w:rsid w:val="000A1375"/>
    <w:rsid w:val="000A1EAE"/>
    <w:rsid w:val="000A22EF"/>
    <w:rsid w:val="000A2CB0"/>
    <w:rsid w:val="000A3102"/>
    <w:rsid w:val="000A3A57"/>
    <w:rsid w:val="000A42EA"/>
    <w:rsid w:val="000A43D9"/>
    <w:rsid w:val="000A4A57"/>
    <w:rsid w:val="000A4BCD"/>
    <w:rsid w:val="000A4E3C"/>
    <w:rsid w:val="000A51CF"/>
    <w:rsid w:val="000A5348"/>
    <w:rsid w:val="000A5C68"/>
    <w:rsid w:val="000A6613"/>
    <w:rsid w:val="000A6861"/>
    <w:rsid w:val="000A6EA8"/>
    <w:rsid w:val="000A7683"/>
    <w:rsid w:val="000A784D"/>
    <w:rsid w:val="000B0FAF"/>
    <w:rsid w:val="000B15F4"/>
    <w:rsid w:val="000B182A"/>
    <w:rsid w:val="000B4273"/>
    <w:rsid w:val="000B4DC9"/>
    <w:rsid w:val="000B5CA5"/>
    <w:rsid w:val="000B6317"/>
    <w:rsid w:val="000B75DF"/>
    <w:rsid w:val="000B7D74"/>
    <w:rsid w:val="000C1AD1"/>
    <w:rsid w:val="000C27C2"/>
    <w:rsid w:val="000C30B7"/>
    <w:rsid w:val="000C30EB"/>
    <w:rsid w:val="000C53CE"/>
    <w:rsid w:val="000C5EE2"/>
    <w:rsid w:val="000C60B4"/>
    <w:rsid w:val="000C79A8"/>
    <w:rsid w:val="000D318C"/>
    <w:rsid w:val="000D7421"/>
    <w:rsid w:val="000D79E6"/>
    <w:rsid w:val="000D7ADD"/>
    <w:rsid w:val="000E00CC"/>
    <w:rsid w:val="000E1940"/>
    <w:rsid w:val="000E5104"/>
    <w:rsid w:val="000E7041"/>
    <w:rsid w:val="000E74C9"/>
    <w:rsid w:val="000F0368"/>
    <w:rsid w:val="000F1293"/>
    <w:rsid w:val="000F1330"/>
    <w:rsid w:val="000F38AB"/>
    <w:rsid w:val="000F4BE6"/>
    <w:rsid w:val="000F5042"/>
    <w:rsid w:val="000F5C72"/>
    <w:rsid w:val="000F6353"/>
    <w:rsid w:val="000F6BE1"/>
    <w:rsid w:val="000F73AD"/>
    <w:rsid w:val="000F7BA6"/>
    <w:rsid w:val="001002A1"/>
    <w:rsid w:val="0010070D"/>
    <w:rsid w:val="00100F99"/>
    <w:rsid w:val="00101017"/>
    <w:rsid w:val="0010374B"/>
    <w:rsid w:val="00103844"/>
    <w:rsid w:val="00104E1F"/>
    <w:rsid w:val="00106123"/>
    <w:rsid w:val="00110784"/>
    <w:rsid w:val="001121A1"/>
    <w:rsid w:val="00112DEA"/>
    <w:rsid w:val="001131E9"/>
    <w:rsid w:val="00114B17"/>
    <w:rsid w:val="00117638"/>
    <w:rsid w:val="0011780C"/>
    <w:rsid w:val="00117CD0"/>
    <w:rsid w:val="0012075D"/>
    <w:rsid w:val="00121E2B"/>
    <w:rsid w:val="00123597"/>
    <w:rsid w:val="00126A4C"/>
    <w:rsid w:val="00127F59"/>
    <w:rsid w:val="0013449C"/>
    <w:rsid w:val="00135108"/>
    <w:rsid w:val="00135584"/>
    <w:rsid w:val="001375D2"/>
    <w:rsid w:val="001410A5"/>
    <w:rsid w:val="00143389"/>
    <w:rsid w:val="0014365E"/>
    <w:rsid w:val="001449C2"/>
    <w:rsid w:val="00145789"/>
    <w:rsid w:val="0014599A"/>
    <w:rsid w:val="00147226"/>
    <w:rsid w:val="0014741D"/>
    <w:rsid w:val="00147B1F"/>
    <w:rsid w:val="001502CE"/>
    <w:rsid w:val="00150311"/>
    <w:rsid w:val="00151C90"/>
    <w:rsid w:val="001529BE"/>
    <w:rsid w:val="001530DB"/>
    <w:rsid w:val="00153E39"/>
    <w:rsid w:val="00155BE1"/>
    <w:rsid w:val="00155CA2"/>
    <w:rsid w:val="00155E40"/>
    <w:rsid w:val="001573BF"/>
    <w:rsid w:val="00157E81"/>
    <w:rsid w:val="00161359"/>
    <w:rsid w:val="001618B5"/>
    <w:rsid w:val="00161B9A"/>
    <w:rsid w:val="00161EC3"/>
    <w:rsid w:val="00163EEA"/>
    <w:rsid w:val="00165090"/>
    <w:rsid w:val="00166190"/>
    <w:rsid w:val="00166316"/>
    <w:rsid w:val="00166BB7"/>
    <w:rsid w:val="00167354"/>
    <w:rsid w:val="001709F5"/>
    <w:rsid w:val="00170DB3"/>
    <w:rsid w:val="0017144C"/>
    <w:rsid w:val="00171C2C"/>
    <w:rsid w:val="00171DA5"/>
    <w:rsid w:val="00172437"/>
    <w:rsid w:val="00172BDA"/>
    <w:rsid w:val="00174095"/>
    <w:rsid w:val="00175268"/>
    <w:rsid w:val="00181019"/>
    <w:rsid w:val="00183797"/>
    <w:rsid w:val="001855C8"/>
    <w:rsid w:val="00187351"/>
    <w:rsid w:val="00187D34"/>
    <w:rsid w:val="001911B6"/>
    <w:rsid w:val="0019271B"/>
    <w:rsid w:val="00192C53"/>
    <w:rsid w:val="00192D51"/>
    <w:rsid w:val="00192E87"/>
    <w:rsid w:val="0019430B"/>
    <w:rsid w:val="00195863"/>
    <w:rsid w:val="00196DD6"/>
    <w:rsid w:val="001A0918"/>
    <w:rsid w:val="001A40AF"/>
    <w:rsid w:val="001A4214"/>
    <w:rsid w:val="001A57EE"/>
    <w:rsid w:val="001A782D"/>
    <w:rsid w:val="001B23B3"/>
    <w:rsid w:val="001B4E39"/>
    <w:rsid w:val="001B73E4"/>
    <w:rsid w:val="001B7879"/>
    <w:rsid w:val="001C2313"/>
    <w:rsid w:val="001C33E4"/>
    <w:rsid w:val="001C3DE2"/>
    <w:rsid w:val="001C72B5"/>
    <w:rsid w:val="001D2B03"/>
    <w:rsid w:val="001D47BC"/>
    <w:rsid w:val="001D61FB"/>
    <w:rsid w:val="001D6E9E"/>
    <w:rsid w:val="001D6FB4"/>
    <w:rsid w:val="001D71B0"/>
    <w:rsid w:val="001D7761"/>
    <w:rsid w:val="001D7B84"/>
    <w:rsid w:val="001E0B69"/>
    <w:rsid w:val="001E0F73"/>
    <w:rsid w:val="001E1A82"/>
    <w:rsid w:val="001E1FB2"/>
    <w:rsid w:val="001E2D0C"/>
    <w:rsid w:val="001E2E35"/>
    <w:rsid w:val="001E3895"/>
    <w:rsid w:val="001E684B"/>
    <w:rsid w:val="001E6E5C"/>
    <w:rsid w:val="001E74CA"/>
    <w:rsid w:val="001E766E"/>
    <w:rsid w:val="001E7685"/>
    <w:rsid w:val="001E7CC6"/>
    <w:rsid w:val="001F102C"/>
    <w:rsid w:val="001F1509"/>
    <w:rsid w:val="001F4419"/>
    <w:rsid w:val="001F4E20"/>
    <w:rsid w:val="00200AB0"/>
    <w:rsid w:val="0020226C"/>
    <w:rsid w:val="00203027"/>
    <w:rsid w:val="002055E6"/>
    <w:rsid w:val="00207090"/>
    <w:rsid w:val="00207757"/>
    <w:rsid w:val="00207DBE"/>
    <w:rsid w:val="002100AF"/>
    <w:rsid w:val="0021194C"/>
    <w:rsid w:val="00211CE6"/>
    <w:rsid w:val="00212012"/>
    <w:rsid w:val="0021211E"/>
    <w:rsid w:val="0021279C"/>
    <w:rsid w:val="0021330D"/>
    <w:rsid w:val="00213DD2"/>
    <w:rsid w:val="00214E81"/>
    <w:rsid w:val="002155FA"/>
    <w:rsid w:val="00216C28"/>
    <w:rsid w:val="002203E9"/>
    <w:rsid w:val="00220927"/>
    <w:rsid w:val="00222BE5"/>
    <w:rsid w:val="0022317D"/>
    <w:rsid w:val="00223E89"/>
    <w:rsid w:val="002240B1"/>
    <w:rsid w:val="00226CBC"/>
    <w:rsid w:val="00227962"/>
    <w:rsid w:val="0023157D"/>
    <w:rsid w:val="00234F03"/>
    <w:rsid w:val="00236D15"/>
    <w:rsid w:val="00237837"/>
    <w:rsid w:val="00237A2A"/>
    <w:rsid w:val="00237D90"/>
    <w:rsid w:val="00242227"/>
    <w:rsid w:val="002428B0"/>
    <w:rsid w:val="00242F7A"/>
    <w:rsid w:val="002432F3"/>
    <w:rsid w:val="0024568B"/>
    <w:rsid w:val="002514D4"/>
    <w:rsid w:val="00251DEC"/>
    <w:rsid w:val="00252AD7"/>
    <w:rsid w:val="00254AB7"/>
    <w:rsid w:val="00255746"/>
    <w:rsid w:val="00256B66"/>
    <w:rsid w:val="002571F4"/>
    <w:rsid w:val="00257686"/>
    <w:rsid w:val="00257D15"/>
    <w:rsid w:val="00263724"/>
    <w:rsid w:val="00263B3E"/>
    <w:rsid w:val="00263B6E"/>
    <w:rsid w:val="002644BA"/>
    <w:rsid w:val="00264DE5"/>
    <w:rsid w:val="00266207"/>
    <w:rsid w:val="0026703E"/>
    <w:rsid w:val="00267AC6"/>
    <w:rsid w:val="00267E67"/>
    <w:rsid w:val="00272C54"/>
    <w:rsid w:val="0027332D"/>
    <w:rsid w:val="00273437"/>
    <w:rsid w:val="00273FDF"/>
    <w:rsid w:val="00275CEB"/>
    <w:rsid w:val="00276FD8"/>
    <w:rsid w:val="00281073"/>
    <w:rsid w:val="00281B2B"/>
    <w:rsid w:val="00282C97"/>
    <w:rsid w:val="002847F7"/>
    <w:rsid w:val="00285388"/>
    <w:rsid w:val="00290BEF"/>
    <w:rsid w:val="00290C9B"/>
    <w:rsid w:val="002911A8"/>
    <w:rsid w:val="0029175B"/>
    <w:rsid w:val="002926BF"/>
    <w:rsid w:val="00292969"/>
    <w:rsid w:val="00293140"/>
    <w:rsid w:val="00294AD4"/>
    <w:rsid w:val="00295B2C"/>
    <w:rsid w:val="00296283"/>
    <w:rsid w:val="0029634B"/>
    <w:rsid w:val="00297D71"/>
    <w:rsid w:val="00297FD3"/>
    <w:rsid w:val="002A14C0"/>
    <w:rsid w:val="002A30F9"/>
    <w:rsid w:val="002A3D0C"/>
    <w:rsid w:val="002A4105"/>
    <w:rsid w:val="002A45A6"/>
    <w:rsid w:val="002A53BB"/>
    <w:rsid w:val="002A68EB"/>
    <w:rsid w:val="002B0424"/>
    <w:rsid w:val="002B1C7D"/>
    <w:rsid w:val="002B2839"/>
    <w:rsid w:val="002B29C6"/>
    <w:rsid w:val="002B2EFF"/>
    <w:rsid w:val="002B3403"/>
    <w:rsid w:val="002B574A"/>
    <w:rsid w:val="002C0081"/>
    <w:rsid w:val="002C0087"/>
    <w:rsid w:val="002C18A0"/>
    <w:rsid w:val="002C236F"/>
    <w:rsid w:val="002C2E94"/>
    <w:rsid w:val="002C5AD2"/>
    <w:rsid w:val="002D0F60"/>
    <w:rsid w:val="002D1B6A"/>
    <w:rsid w:val="002D2F9A"/>
    <w:rsid w:val="002D3542"/>
    <w:rsid w:val="002D3EF7"/>
    <w:rsid w:val="002D49CD"/>
    <w:rsid w:val="002D4CF1"/>
    <w:rsid w:val="002D4FAA"/>
    <w:rsid w:val="002D756F"/>
    <w:rsid w:val="002E010E"/>
    <w:rsid w:val="002E0765"/>
    <w:rsid w:val="002E156C"/>
    <w:rsid w:val="002E1C9A"/>
    <w:rsid w:val="002E51E6"/>
    <w:rsid w:val="002E56FD"/>
    <w:rsid w:val="002E5790"/>
    <w:rsid w:val="002E694E"/>
    <w:rsid w:val="002E6BBD"/>
    <w:rsid w:val="002E6CDF"/>
    <w:rsid w:val="002E713A"/>
    <w:rsid w:val="002F071E"/>
    <w:rsid w:val="002F09C6"/>
    <w:rsid w:val="002F0F95"/>
    <w:rsid w:val="002F1272"/>
    <w:rsid w:val="002F18CF"/>
    <w:rsid w:val="002F1DB8"/>
    <w:rsid w:val="002F5C6C"/>
    <w:rsid w:val="002F5D25"/>
    <w:rsid w:val="002F7859"/>
    <w:rsid w:val="003008D3"/>
    <w:rsid w:val="003044BB"/>
    <w:rsid w:val="00305666"/>
    <w:rsid w:val="0030605F"/>
    <w:rsid w:val="00306123"/>
    <w:rsid w:val="0030656B"/>
    <w:rsid w:val="003078A1"/>
    <w:rsid w:val="003123C0"/>
    <w:rsid w:val="0031362E"/>
    <w:rsid w:val="00313E91"/>
    <w:rsid w:val="003143B1"/>
    <w:rsid w:val="003145C8"/>
    <w:rsid w:val="0031559B"/>
    <w:rsid w:val="0031599B"/>
    <w:rsid w:val="003179AA"/>
    <w:rsid w:val="00317B52"/>
    <w:rsid w:val="00321716"/>
    <w:rsid w:val="00321B6D"/>
    <w:rsid w:val="003263DF"/>
    <w:rsid w:val="00326B57"/>
    <w:rsid w:val="00326DFD"/>
    <w:rsid w:val="00327034"/>
    <w:rsid w:val="003276E3"/>
    <w:rsid w:val="0033171E"/>
    <w:rsid w:val="00331849"/>
    <w:rsid w:val="00331EB6"/>
    <w:rsid w:val="003325C6"/>
    <w:rsid w:val="003330FD"/>
    <w:rsid w:val="00333E54"/>
    <w:rsid w:val="00333F3C"/>
    <w:rsid w:val="003342D0"/>
    <w:rsid w:val="00335493"/>
    <w:rsid w:val="00336566"/>
    <w:rsid w:val="00336683"/>
    <w:rsid w:val="003413D9"/>
    <w:rsid w:val="00342F97"/>
    <w:rsid w:val="00344FF6"/>
    <w:rsid w:val="003471DB"/>
    <w:rsid w:val="003475A9"/>
    <w:rsid w:val="003520EA"/>
    <w:rsid w:val="00352233"/>
    <w:rsid w:val="00352B29"/>
    <w:rsid w:val="00352CD4"/>
    <w:rsid w:val="00353D5C"/>
    <w:rsid w:val="003560A6"/>
    <w:rsid w:val="0035617A"/>
    <w:rsid w:val="00356655"/>
    <w:rsid w:val="00360177"/>
    <w:rsid w:val="00360360"/>
    <w:rsid w:val="003608E0"/>
    <w:rsid w:val="00361165"/>
    <w:rsid w:val="003650ED"/>
    <w:rsid w:val="00370B53"/>
    <w:rsid w:val="0037129C"/>
    <w:rsid w:val="00372847"/>
    <w:rsid w:val="0037383D"/>
    <w:rsid w:val="0037476C"/>
    <w:rsid w:val="0037589B"/>
    <w:rsid w:val="00376CCD"/>
    <w:rsid w:val="00376D6E"/>
    <w:rsid w:val="00380581"/>
    <w:rsid w:val="00380849"/>
    <w:rsid w:val="00382199"/>
    <w:rsid w:val="003823B8"/>
    <w:rsid w:val="003834BA"/>
    <w:rsid w:val="003834FB"/>
    <w:rsid w:val="0038406B"/>
    <w:rsid w:val="0038692B"/>
    <w:rsid w:val="00392148"/>
    <w:rsid w:val="003934E1"/>
    <w:rsid w:val="003939F9"/>
    <w:rsid w:val="00396D18"/>
    <w:rsid w:val="00396D41"/>
    <w:rsid w:val="0039707E"/>
    <w:rsid w:val="003A01C5"/>
    <w:rsid w:val="003A0FD3"/>
    <w:rsid w:val="003A22FC"/>
    <w:rsid w:val="003A3536"/>
    <w:rsid w:val="003A50D8"/>
    <w:rsid w:val="003A5AFF"/>
    <w:rsid w:val="003A7D9D"/>
    <w:rsid w:val="003B1F0A"/>
    <w:rsid w:val="003B24EB"/>
    <w:rsid w:val="003B541E"/>
    <w:rsid w:val="003B561C"/>
    <w:rsid w:val="003B5970"/>
    <w:rsid w:val="003B59E6"/>
    <w:rsid w:val="003B6F63"/>
    <w:rsid w:val="003C4231"/>
    <w:rsid w:val="003C4338"/>
    <w:rsid w:val="003C57FA"/>
    <w:rsid w:val="003C6B6C"/>
    <w:rsid w:val="003D0B33"/>
    <w:rsid w:val="003D25BD"/>
    <w:rsid w:val="003D319F"/>
    <w:rsid w:val="003D3E0D"/>
    <w:rsid w:val="003D5468"/>
    <w:rsid w:val="003D61CC"/>
    <w:rsid w:val="003D7035"/>
    <w:rsid w:val="003E01C3"/>
    <w:rsid w:val="003E2D62"/>
    <w:rsid w:val="003E499B"/>
    <w:rsid w:val="003E529B"/>
    <w:rsid w:val="003E6FA7"/>
    <w:rsid w:val="003F07AD"/>
    <w:rsid w:val="003F09BA"/>
    <w:rsid w:val="003F0D15"/>
    <w:rsid w:val="003F15D6"/>
    <w:rsid w:val="003F1F5E"/>
    <w:rsid w:val="003F2115"/>
    <w:rsid w:val="003F3DC7"/>
    <w:rsid w:val="003F448B"/>
    <w:rsid w:val="003F4E20"/>
    <w:rsid w:val="003F5862"/>
    <w:rsid w:val="003F5B7A"/>
    <w:rsid w:val="003F5C23"/>
    <w:rsid w:val="003F69D5"/>
    <w:rsid w:val="003F7264"/>
    <w:rsid w:val="004009BB"/>
    <w:rsid w:val="00401646"/>
    <w:rsid w:val="00401790"/>
    <w:rsid w:val="004019D5"/>
    <w:rsid w:val="00402816"/>
    <w:rsid w:val="00402A65"/>
    <w:rsid w:val="00402DEE"/>
    <w:rsid w:val="0040412A"/>
    <w:rsid w:val="00404A39"/>
    <w:rsid w:val="00406BA0"/>
    <w:rsid w:val="00406DCF"/>
    <w:rsid w:val="004079B6"/>
    <w:rsid w:val="00407D1A"/>
    <w:rsid w:val="0041108F"/>
    <w:rsid w:val="00411389"/>
    <w:rsid w:val="00411AB2"/>
    <w:rsid w:val="00413465"/>
    <w:rsid w:val="004139F0"/>
    <w:rsid w:val="00413B84"/>
    <w:rsid w:val="00414698"/>
    <w:rsid w:val="00414CB5"/>
    <w:rsid w:val="00415C10"/>
    <w:rsid w:val="00416E4A"/>
    <w:rsid w:val="004176D7"/>
    <w:rsid w:val="004215E0"/>
    <w:rsid w:val="00421942"/>
    <w:rsid w:val="00423945"/>
    <w:rsid w:val="00424650"/>
    <w:rsid w:val="00425016"/>
    <w:rsid w:val="004253BD"/>
    <w:rsid w:val="00426D81"/>
    <w:rsid w:val="00427705"/>
    <w:rsid w:val="00427FCE"/>
    <w:rsid w:val="0043095D"/>
    <w:rsid w:val="00432710"/>
    <w:rsid w:val="00433AFB"/>
    <w:rsid w:val="00436066"/>
    <w:rsid w:val="0043616E"/>
    <w:rsid w:val="004363EC"/>
    <w:rsid w:val="00440A79"/>
    <w:rsid w:val="00440B98"/>
    <w:rsid w:val="00441338"/>
    <w:rsid w:val="00442961"/>
    <w:rsid w:val="00442E94"/>
    <w:rsid w:val="00443311"/>
    <w:rsid w:val="004453EC"/>
    <w:rsid w:val="00446B33"/>
    <w:rsid w:val="00447845"/>
    <w:rsid w:val="00450A9E"/>
    <w:rsid w:val="00451B83"/>
    <w:rsid w:val="004520AD"/>
    <w:rsid w:val="00452B04"/>
    <w:rsid w:val="00454366"/>
    <w:rsid w:val="00455593"/>
    <w:rsid w:val="00456860"/>
    <w:rsid w:val="0046285B"/>
    <w:rsid w:val="00462BCE"/>
    <w:rsid w:val="00462F1F"/>
    <w:rsid w:val="00464711"/>
    <w:rsid w:val="00465AE4"/>
    <w:rsid w:val="0046662B"/>
    <w:rsid w:val="00466EB0"/>
    <w:rsid w:val="0046714C"/>
    <w:rsid w:val="00470871"/>
    <w:rsid w:val="00471F05"/>
    <w:rsid w:val="00472E72"/>
    <w:rsid w:val="00473ED5"/>
    <w:rsid w:val="004749B8"/>
    <w:rsid w:val="00476374"/>
    <w:rsid w:val="00477038"/>
    <w:rsid w:val="004773AE"/>
    <w:rsid w:val="00477904"/>
    <w:rsid w:val="004821F8"/>
    <w:rsid w:val="00483CCE"/>
    <w:rsid w:val="0048577C"/>
    <w:rsid w:val="004872C3"/>
    <w:rsid w:val="00487529"/>
    <w:rsid w:val="004901A2"/>
    <w:rsid w:val="00492398"/>
    <w:rsid w:val="004927C5"/>
    <w:rsid w:val="00494C5E"/>
    <w:rsid w:val="00495118"/>
    <w:rsid w:val="00495F2D"/>
    <w:rsid w:val="004966F9"/>
    <w:rsid w:val="00496A62"/>
    <w:rsid w:val="00497283"/>
    <w:rsid w:val="00497307"/>
    <w:rsid w:val="004A0DCA"/>
    <w:rsid w:val="004A1D14"/>
    <w:rsid w:val="004A20C2"/>
    <w:rsid w:val="004A23C7"/>
    <w:rsid w:val="004A4C26"/>
    <w:rsid w:val="004A4D59"/>
    <w:rsid w:val="004A666F"/>
    <w:rsid w:val="004A79E2"/>
    <w:rsid w:val="004A7A43"/>
    <w:rsid w:val="004B03A2"/>
    <w:rsid w:val="004B04B5"/>
    <w:rsid w:val="004B11C3"/>
    <w:rsid w:val="004B152C"/>
    <w:rsid w:val="004B1DE8"/>
    <w:rsid w:val="004B2206"/>
    <w:rsid w:val="004B3439"/>
    <w:rsid w:val="004B360B"/>
    <w:rsid w:val="004B3BA3"/>
    <w:rsid w:val="004C0A2D"/>
    <w:rsid w:val="004C4088"/>
    <w:rsid w:val="004C63BE"/>
    <w:rsid w:val="004C7188"/>
    <w:rsid w:val="004D066E"/>
    <w:rsid w:val="004D0E45"/>
    <w:rsid w:val="004D1985"/>
    <w:rsid w:val="004D2A90"/>
    <w:rsid w:val="004D39CF"/>
    <w:rsid w:val="004D40AF"/>
    <w:rsid w:val="004D4F37"/>
    <w:rsid w:val="004D536F"/>
    <w:rsid w:val="004D53B2"/>
    <w:rsid w:val="004D728F"/>
    <w:rsid w:val="004E131D"/>
    <w:rsid w:val="004E19A7"/>
    <w:rsid w:val="004E4842"/>
    <w:rsid w:val="004E7869"/>
    <w:rsid w:val="004F04D5"/>
    <w:rsid w:val="004F0942"/>
    <w:rsid w:val="004F2A55"/>
    <w:rsid w:val="004F31ED"/>
    <w:rsid w:val="004F3E68"/>
    <w:rsid w:val="004F440B"/>
    <w:rsid w:val="004F4840"/>
    <w:rsid w:val="004F620E"/>
    <w:rsid w:val="005007FA"/>
    <w:rsid w:val="005031D3"/>
    <w:rsid w:val="00503357"/>
    <w:rsid w:val="005037B7"/>
    <w:rsid w:val="00504D94"/>
    <w:rsid w:val="00505141"/>
    <w:rsid w:val="0050596D"/>
    <w:rsid w:val="005068EB"/>
    <w:rsid w:val="00513560"/>
    <w:rsid w:val="00514553"/>
    <w:rsid w:val="00514CC7"/>
    <w:rsid w:val="00514F4E"/>
    <w:rsid w:val="005155EF"/>
    <w:rsid w:val="00520129"/>
    <w:rsid w:val="0052103B"/>
    <w:rsid w:val="0052240A"/>
    <w:rsid w:val="00522BC0"/>
    <w:rsid w:val="0052490B"/>
    <w:rsid w:val="00525352"/>
    <w:rsid w:val="005278CC"/>
    <w:rsid w:val="00527F46"/>
    <w:rsid w:val="0053206D"/>
    <w:rsid w:val="005323A5"/>
    <w:rsid w:val="00536C09"/>
    <w:rsid w:val="00540E07"/>
    <w:rsid w:val="00541A93"/>
    <w:rsid w:val="00541F88"/>
    <w:rsid w:val="0054323B"/>
    <w:rsid w:val="00544397"/>
    <w:rsid w:val="00544B32"/>
    <w:rsid w:val="00551853"/>
    <w:rsid w:val="00551F2D"/>
    <w:rsid w:val="00552B89"/>
    <w:rsid w:val="00554191"/>
    <w:rsid w:val="00556BD8"/>
    <w:rsid w:val="00557167"/>
    <w:rsid w:val="005600BC"/>
    <w:rsid w:val="00561466"/>
    <w:rsid w:val="00562C91"/>
    <w:rsid w:val="00562CCE"/>
    <w:rsid w:val="005648B7"/>
    <w:rsid w:val="00566967"/>
    <w:rsid w:val="00570A74"/>
    <w:rsid w:val="005719A6"/>
    <w:rsid w:val="00572D4D"/>
    <w:rsid w:val="00575632"/>
    <w:rsid w:val="0057702D"/>
    <w:rsid w:val="00581965"/>
    <w:rsid w:val="00581A0C"/>
    <w:rsid w:val="00581C86"/>
    <w:rsid w:val="00582DE8"/>
    <w:rsid w:val="00582F72"/>
    <w:rsid w:val="00582FAA"/>
    <w:rsid w:val="0058316B"/>
    <w:rsid w:val="00584902"/>
    <w:rsid w:val="00584DD5"/>
    <w:rsid w:val="0058671D"/>
    <w:rsid w:val="00587674"/>
    <w:rsid w:val="00587E3D"/>
    <w:rsid w:val="00590481"/>
    <w:rsid w:val="00593024"/>
    <w:rsid w:val="00595B28"/>
    <w:rsid w:val="005961BD"/>
    <w:rsid w:val="00596844"/>
    <w:rsid w:val="005979DF"/>
    <w:rsid w:val="005A0C91"/>
    <w:rsid w:val="005A1C50"/>
    <w:rsid w:val="005A1F27"/>
    <w:rsid w:val="005A372E"/>
    <w:rsid w:val="005A37D5"/>
    <w:rsid w:val="005A4922"/>
    <w:rsid w:val="005A4F1B"/>
    <w:rsid w:val="005A5ED0"/>
    <w:rsid w:val="005A7831"/>
    <w:rsid w:val="005B24C8"/>
    <w:rsid w:val="005B289E"/>
    <w:rsid w:val="005B2EB8"/>
    <w:rsid w:val="005B411A"/>
    <w:rsid w:val="005B7D22"/>
    <w:rsid w:val="005B7FCC"/>
    <w:rsid w:val="005C01D9"/>
    <w:rsid w:val="005C0646"/>
    <w:rsid w:val="005C100D"/>
    <w:rsid w:val="005C200E"/>
    <w:rsid w:val="005C351A"/>
    <w:rsid w:val="005C3994"/>
    <w:rsid w:val="005C6338"/>
    <w:rsid w:val="005C74C6"/>
    <w:rsid w:val="005C7B7A"/>
    <w:rsid w:val="005D0186"/>
    <w:rsid w:val="005D0474"/>
    <w:rsid w:val="005D04D7"/>
    <w:rsid w:val="005D2263"/>
    <w:rsid w:val="005D255E"/>
    <w:rsid w:val="005D344E"/>
    <w:rsid w:val="005D3905"/>
    <w:rsid w:val="005D557E"/>
    <w:rsid w:val="005D5BE2"/>
    <w:rsid w:val="005D6D27"/>
    <w:rsid w:val="005D6F19"/>
    <w:rsid w:val="005E08FC"/>
    <w:rsid w:val="005E26DB"/>
    <w:rsid w:val="005E27D9"/>
    <w:rsid w:val="005E4195"/>
    <w:rsid w:val="005E4C91"/>
    <w:rsid w:val="005E5082"/>
    <w:rsid w:val="005E5B6B"/>
    <w:rsid w:val="005E67EA"/>
    <w:rsid w:val="005E67FD"/>
    <w:rsid w:val="005E7D49"/>
    <w:rsid w:val="005E7FC2"/>
    <w:rsid w:val="005F22DE"/>
    <w:rsid w:val="005F359C"/>
    <w:rsid w:val="005F382E"/>
    <w:rsid w:val="005F4977"/>
    <w:rsid w:val="005F4C40"/>
    <w:rsid w:val="00600B6D"/>
    <w:rsid w:val="00603DA6"/>
    <w:rsid w:val="006044AC"/>
    <w:rsid w:val="00605BDA"/>
    <w:rsid w:val="00606425"/>
    <w:rsid w:val="00607067"/>
    <w:rsid w:val="006100E2"/>
    <w:rsid w:val="006103E6"/>
    <w:rsid w:val="0061040F"/>
    <w:rsid w:val="00611718"/>
    <w:rsid w:val="006121A7"/>
    <w:rsid w:val="00616540"/>
    <w:rsid w:val="00617982"/>
    <w:rsid w:val="00620159"/>
    <w:rsid w:val="00620707"/>
    <w:rsid w:val="00621CA8"/>
    <w:rsid w:val="006232FB"/>
    <w:rsid w:val="006233B9"/>
    <w:rsid w:val="00623539"/>
    <w:rsid w:val="006236C4"/>
    <w:rsid w:val="00623B1A"/>
    <w:rsid w:val="006245C8"/>
    <w:rsid w:val="00625D42"/>
    <w:rsid w:val="006263FB"/>
    <w:rsid w:val="00626424"/>
    <w:rsid w:val="00627F06"/>
    <w:rsid w:val="006304A6"/>
    <w:rsid w:val="00630CE0"/>
    <w:rsid w:val="00632F5D"/>
    <w:rsid w:val="00634394"/>
    <w:rsid w:val="00634D6A"/>
    <w:rsid w:val="0063584F"/>
    <w:rsid w:val="00636EC5"/>
    <w:rsid w:val="006412B8"/>
    <w:rsid w:val="006417A4"/>
    <w:rsid w:val="00641BA7"/>
    <w:rsid w:val="00642790"/>
    <w:rsid w:val="006427EA"/>
    <w:rsid w:val="00646047"/>
    <w:rsid w:val="006471C2"/>
    <w:rsid w:val="00647498"/>
    <w:rsid w:val="006501F1"/>
    <w:rsid w:val="006508FF"/>
    <w:rsid w:val="006512E7"/>
    <w:rsid w:val="006514F5"/>
    <w:rsid w:val="006526EF"/>
    <w:rsid w:val="00654361"/>
    <w:rsid w:val="00655975"/>
    <w:rsid w:val="00656A63"/>
    <w:rsid w:val="00656B97"/>
    <w:rsid w:val="00660F9A"/>
    <w:rsid w:val="00661EDE"/>
    <w:rsid w:val="0066336C"/>
    <w:rsid w:val="00663E80"/>
    <w:rsid w:val="0066469A"/>
    <w:rsid w:val="00665303"/>
    <w:rsid w:val="006654C4"/>
    <w:rsid w:val="00665D7A"/>
    <w:rsid w:val="006665B8"/>
    <w:rsid w:val="00667A86"/>
    <w:rsid w:val="00667CD3"/>
    <w:rsid w:val="0067097B"/>
    <w:rsid w:val="00673566"/>
    <w:rsid w:val="00675893"/>
    <w:rsid w:val="006760B3"/>
    <w:rsid w:val="00676153"/>
    <w:rsid w:val="00677DD9"/>
    <w:rsid w:val="00680047"/>
    <w:rsid w:val="00680298"/>
    <w:rsid w:val="00682C79"/>
    <w:rsid w:val="006834AE"/>
    <w:rsid w:val="006838F8"/>
    <w:rsid w:val="00685666"/>
    <w:rsid w:val="006875C5"/>
    <w:rsid w:val="00691762"/>
    <w:rsid w:val="00692DC0"/>
    <w:rsid w:val="00692E21"/>
    <w:rsid w:val="0069442B"/>
    <w:rsid w:val="00695E8D"/>
    <w:rsid w:val="006968CD"/>
    <w:rsid w:val="00697A71"/>
    <w:rsid w:val="006A0206"/>
    <w:rsid w:val="006A150D"/>
    <w:rsid w:val="006A38FD"/>
    <w:rsid w:val="006A511F"/>
    <w:rsid w:val="006A5804"/>
    <w:rsid w:val="006A6610"/>
    <w:rsid w:val="006A6BF4"/>
    <w:rsid w:val="006B0500"/>
    <w:rsid w:val="006B0506"/>
    <w:rsid w:val="006B18C0"/>
    <w:rsid w:val="006B3268"/>
    <w:rsid w:val="006B62E7"/>
    <w:rsid w:val="006B6738"/>
    <w:rsid w:val="006B6FD8"/>
    <w:rsid w:val="006C1989"/>
    <w:rsid w:val="006C2075"/>
    <w:rsid w:val="006C2376"/>
    <w:rsid w:val="006C32CC"/>
    <w:rsid w:val="006C39B3"/>
    <w:rsid w:val="006C3CE0"/>
    <w:rsid w:val="006C62C5"/>
    <w:rsid w:val="006D14D5"/>
    <w:rsid w:val="006D1EEE"/>
    <w:rsid w:val="006D2DFA"/>
    <w:rsid w:val="006D490A"/>
    <w:rsid w:val="006D5A15"/>
    <w:rsid w:val="006D6B3A"/>
    <w:rsid w:val="006D7EFA"/>
    <w:rsid w:val="006E0F80"/>
    <w:rsid w:val="006E1E65"/>
    <w:rsid w:val="006E1E8C"/>
    <w:rsid w:val="006E2311"/>
    <w:rsid w:val="006E289D"/>
    <w:rsid w:val="006E2FB1"/>
    <w:rsid w:val="006E4949"/>
    <w:rsid w:val="006E6378"/>
    <w:rsid w:val="006E7362"/>
    <w:rsid w:val="006E75B3"/>
    <w:rsid w:val="006F0634"/>
    <w:rsid w:val="006F4B75"/>
    <w:rsid w:val="006F4D1C"/>
    <w:rsid w:val="006F512F"/>
    <w:rsid w:val="006F6176"/>
    <w:rsid w:val="006F7761"/>
    <w:rsid w:val="00701EF2"/>
    <w:rsid w:val="00703E1F"/>
    <w:rsid w:val="00704C0B"/>
    <w:rsid w:val="0070670A"/>
    <w:rsid w:val="00707A9E"/>
    <w:rsid w:val="00710349"/>
    <w:rsid w:val="007123A9"/>
    <w:rsid w:val="00714950"/>
    <w:rsid w:val="007152B6"/>
    <w:rsid w:val="007168C8"/>
    <w:rsid w:val="00716B9A"/>
    <w:rsid w:val="007224A5"/>
    <w:rsid w:val="00722A28"/>
    <w:rsid w:val="00724CE1"/>
    <w:rsid w:val="00725864"/>
    <w:rsid w:val="00725E40"/>
    <w:rsid w:val="00725F4A"/>
    <w:rsid w:val="007267B6"/>
    <w:rsid w:val="007272EA"/>
    <w:rsid w:val="00730C5F"/>
    <w:rsid w:val="00733646"/>
    <w:rsid w:val="00734582"/>
    <w:rsid w:val="007368B5"/>
    <w:rsid w:val="007405BB"/>
    <w:rsid w:val="0074145B"/>
    <w:rsid w:val="00741D95"/>
    <w:rsid w:val="00744A22"/>
    <w:rsid w:val="007458F1"/>
    <w:rsid w:val="00745D19"/>
    <w:rsid w:val="00745F82"/>
    <w:rsid w:val="00753ABC"/>
    <w:rsid w:val="007545AA"/>
    <w:rsid w:val="00754DB8"/>
    <w:rsid w:val="00755529"/>
    <w:rsid w:val="00755547"/>
    <w:rsid w:val="00755891"/>
    <w:rsid w:val="007618B8"/>
    <w:rsid w:val="007629FB"/>
    <w:rsid w:val="00762E7E"/>
    <w:rsid w:val="00763007"/>
    <w:rsid w:val="007646A9"/>
    <w:rsid w:val="007650A5"/>
    <w:rsid w:val="007650F0"/>
    <w:rsid w:val="007668F9"/>
    <w:rsid w:val="00767ECF"/>
    <w:rsid w:val="007716DA"/>
    <w:rsid w:val="0077232C"/>
    <w:rsid w:val="00773412"/>
    <w:rsid w:val="00773F28"/>
    <w:rsid w:val="00774F1E"/>
    <w:rsid w:val="00775EC7"/>
    <w:rsid w:val="007765D7"/>
    <w:rsid w:val="00781422"/>
    <w:rsid w:val="00783FA6"/>
    <w:rsid w:val="0078432E"/>
    <w:rsid w:val="00784E71"/>
    <w:rsid w:val="00785B99"/>
    <w:rsid w:val="00786F3F"/>
    <w:rsid w:val="007876A9"/>
    <w:rsid w:val="00790239"/>
    <w:rsid w:val="00792E5E"/>
    <w:rsid w:val="00792EE4"/>
    <w:rsid w:val="00796EA8"/>
    <w:rsid w:val="00797902"/>
    <w:rsid w:val="007A1091"/>
    <w:rsid w:val="007A15DF"/>
    <w:rsid w:val="007A2287"/>
    <w:rsid w:val="007A679F"/>
    <w:rsid w:val="007A7132"/>
    <w:rsid w:val="007A739C"/>
    <w:rsid w:val="007B38DC"/>
    <w:rsid w:val="007B3A60"/>
    <w:rsid w:val="007B3E52"/>
    <w:rsid w:val="007B468C"/>
    <w:rsid w:val="007B4AC5"/>
    <w:rsid w:val="007B5C83"/>
    <w:rsid w:val="007C02F4"/>
    <w:rsid w:val="007C082C"/>
    <w:rsid w:val="007C09AE"/>
    <w:rsid w:val="007C1D71"/>
    <w:rsid w:val="007C42B2"/>
    <w:rsid w:val="007C4735"/>
    <w:rsid w:val="007C6E42"/>
    <w:rsid w:val="007C74FE"/>
    <w:rsid w:val="007D08FD"/>
    <w:rsid w:val="007D113E"/>
    <w:rsid w:val="007D2315"/>
    <w:rsid w:val="007D2DF6"/>
    <w:rsid w:val="007D3FFA"/>
    <w:rsid w:val="007D47F1"/>
    <w:rsid w:val="007D52F8"/>
    <w:rsid w:val="007D6E23"/>
    <w:rsid w:val="007E105E"/>
    <w:rsid w:val="007E4192"/>
    <w:rsid w:val="007E4727"/>
    <w:rsid w:val="007F1C8C"/>
    <w:rsid w:val="007F2153"/>
    <w:rsid w:val="007F3D6E"/>
    <w:rsid w:val="007F43A6"/>
    <w:rsid w:val="007F6F75"/>
    <w:rsid w:val="008003D4"/>
    <w:rsid w:val="00800E4F"/>
    <w:rsid w:val="008014BA"/>
    <w:rsid w:val="0080469D"/>
    <w:rsid w:val="008109E1"/>
    <w:rsid w:val="008113E0"/>
    <w:rsid w:val="00811617"/>
    <w:rsid w:val="00811B26"/>
    <w:rsid w:val="0081298C"/>
    <w:rsid w:val="00815F01"/>
    <w:rsid w:val="00816F30"/>
    <w:rsid w:val="00817749"/>
    <w:rsid w:val="00817DF3"/>
    <w:rsid w:val="00820ABD"/>
    <w:rsid w:val="00821827"/>
    <w:rsid w:val="0082187E"/>
    <w:rsid w:val="008245B1"/>
    <w:rsid w:val="008254C7"/>
    <w:rsid w:val="008275B7"/>
    <w:rsid w:val="0082787E"/>
    <w:rsid w:val="00831B6A"/>
    <w:rsid w:val="00832386"/>
    <w:rsid w:val="008323C7"/>
    <w:rsid w:val="00833EC9"/>
    <w:rsid w:val="0083419A"/>
    <w:rsid w:val="008346E0"/>
    <w:rsid w:val="00834E15"/>
    <w:rsid w:val="008350B4"/>
    <w:rsid w:val="008353BF"/>
    <w:rsid w:val="00836F95"/>
    <w:rsid w:val="008370A9"/>
    <w:rsid w:val="0084022D"/>
    <w:rsid w:val="00841D0D"/>
    <w:rsid w:val="00843D40"/>
    <w:rsid w:val="00843F79"/>
    <w:rsid w:val="0084490B"/>
    <w:rsid w:val="008460E6"/>
    <w:rsid w:val="00850B22"/>
    <w:rsid w:val="00851183"/>
    <w:rsid w:val="008522BC"/>
    <w:rsid w:val="00855B2A"/>
    <w:rsid w:val="008569B4"/>
    <w:rsid w:val="00856ABB"/>
    <w:rsid w:val="00856DF0"/>
    <w:rsid w:val="00857FA8"/>
    <w:rsid w:val="00861024"/>
    <w:rsid w:val="0086382A"/>
    <w:rsid w:val="0086488E"/>
    <w:rsid w:val="00865833"/>
    <w:rsid w:val="00865ACB"/>
    <w:rsid w:val="00865C0E"/>
    <w:rsid w:val="00865F57"/>
    <w:rsid w:val="008704D5"/>
    <w:rsid w:val="008709D7"/>
    <w:rsid w:val="00871CCA"/>
    <w:rsid w:val="00874334"/>
    <w:rsid w:val="00874D2E"/>
    <w:rsid w:val="00875F6C"/>
    <w:rsid w:val="008764BE"/>
    <w:rsid w:val="00876B9C"/>
    <w:rsid w:val="00877063"/>
    <w:rsid w:val="008776D7"/>
    <w:rsid w:val="00882490"/>
    <w:rsid w:val="00883CCE"/>
    <w:rsid w:val="00885550"/>
    <w:rsid w:val="00885A52"/>
    <w:rsid w:val="00886095"/>
    <w:rsid w:val="008862E3"/>
    <w:rsid w:val="00886B85"/>
    <w:rsid w:val="00887A0D"/>
    <w:rsid w:val="00892409"/>
    <w:rsid w:val="00892E75"/>
    <w:rsid w:val="008934A2"/>
    <w:rsid w:val="0089461E"/>
    <w:rsid w:val="00894BBA"/>
    <w:rsid w:val="008952D8"/>
    <w:rsid w:val="008A43E5"/>
    <w:rsid w:val="008A5018"/>
    <w:rsid w:val="008A5A3F"/>
    <w:rsid w:val="008A5ABB"/>
    <w:rsid w:val="008A7B5C"/>
    <w:rsid w:val="008B01E6"/>
    <w:rsid w:val="008B0DDC"/>
    <w:rsid w:val="008B2579"/>
    <w:rsid w:val="008B2B78"/>
    <w:rsid w:val="008B3010"/>
    <w:rsid w:val="008B3F6F"/>
    <w:rsid w:val="008B6EF8"/>
    <w:rsid w:val="008C02C8"/>
    <w:rsid w:val="008C130D"/>
    <w:rsid w:val="008C42FB"/>
    <w:rsid w:val="008C6414"/>
    <w:rsid w:val="008D0854"/>
    <w:rsid w:val="008D0AAB"/>
    <w:rsid w:val="008D27B7"/>
    <w:rsid w:val="008D3EC5"/>
    <w:rsid w:val="008D41D4"/>
    <w:rsid w:val="008D466B"/>
    <w:rsid w:val="008D46BC"/>
    <w:rsid w:val="008D560C"/>
    <w:rsid w:val="008D5CB8"/>
    <w:rsid w:val="008D6918"/>
    <w:rsid w:val="008E03E0"/>
    <w:rsid w:val="008E0CE8"/>
    <w:rsid w:val="008E1640"/>
    <w:rsid w:val="008E4416"/>
    <w:rsid w:val="008E452E"/>
    <w:rsid w:val="008E4DFB"/>
    <w:rsid w:val="008E4F50"/>
    <w:rsid w:val="008E55DD"/>
    <w:rsid w:val="008E576E"/>
    <w:rsid w:val="008E7D61"/>
    <w:rsid w:val="008F0614"/>
    <w:rsid w:val="008F2BB3"/>
    <w:rsid w:val="008F39E7"/>
    <w:rsid w:val="008F4279"/>
    <w:rsid w:val="008F482C"/>
    <w:rsid w:val="008F5153"/>
    <w:rsid w:val="008F7070"/>
    <w:rsid w:val="009007F0"/>
    <w:rsid w:val="0090119C"/>
    <w:rsid w:val="00901B71"/>
    <w:rsid w:val="00901B8A"/>
    <w:rsid w:val="00902C95"/>
    <w:rsid w:val="00903D9E"/>
    <w:rsid w:val="0090435C"/>
    <w:rsid w:val="00907015"/>
    <w:rsid w:val="0091000C"/>
    <w:rsid w:val="009102B6"/>
    <w:rsid w:val="009126F7"/>
    <w:rsid w:val="00912950"/>
    <w:rsid w:val="00912B94"/>
    <w:rsid w:val="009133A0"/>
    <w:rsid w:val="0091373B"/>
    <w:rsid w:val="009225F4"/>
    <w:rsid w:val="009231D6"/>
    <w:rsid w:val="00923510"/>
    <w:rsid w:val="00925245"/>
    <w:rsid w:val="00925F23"/>
    <w:rsid w:val="00926811"/>
    <w:rsid w:val="00926823"/>
    <w:rsid w:val="00930306"/>
    <w:rsid w:val="0093087C"/>
    <w:rsid w:val="00931F6F"/>
    <w:rsid w:val="009321FC"/>
    <w:rsid w:val="0093437F"/>
    <w:rsid w:val="00937BD0"/>
    <w:rsid w:val="00937D24"/>
    <w:rsid w:val="00937ED7"/>
    <w:rsid w:val="00940C0A"/>
    <w:rsid w:val="00940FAF"/>
    <w:rsid w:val="00941682"/>
    <w:rsid w:val="00941ADE"/>
    <w:rsid w:val="00941EE7"/>
    <w:rsid w:val="009425E3"/>
    <w:rsid w:val="00942C42"/>
    <w:rsid w:val="009435ED"/>
    <w:rsid w:val="009436F2"/>
    <w:rsid w:val="00943E0A"/>
    <w:rsid w:val="00944F50"/>
    <w:rsid w:val="009477CB"/>
    <w:rsid w:val="0095093F"/>
    <w:rsid w:val="00951B56"/>
    <w:rsid w:val="00951E83"/>
    <w:rsid w:val="00954BD1"/>
    <w:rsid w:val="00955852"/>
    <w:rsid w:val="00955B5B"/>
    <w:rsid w:val="009560C2"/>
    <w:rsid w:val="009561A6"/>
    <w:rsid w:val="009568EB"/>
    <w:rsid w:val="00957EDE"/>
    <w:rsid w:val="009635C2"/>
    <w:rsid w:val="009653EB"/>
    <w:rsid w:val="00965D5C"/>
    <w:rsid w:val="00966705"/>
    <w:rsid w:val="009671D8"/>
    <w:rsid w:val="0096762C"/>
    <w:rsid w:val="00970B1F"/>
    <w:rsid w:val="00971CC7"/>
    <w:rsid w:val="00972B0E"/>
    <w:rsid w:val="009738A6"/>
    <w:rsid w:val="00975B92"/>
    <w:rsid w:val="00976176"/>
    <w:rsid w:val="009776D3"/>
    <w:rsid w:val="00977CED"/>
    <w:rsid w:val="00981846"/>
    <w:rsid w:val="009820D3"/>
    <w:rsid w:val="009828AD"/>
    <w:rsid w:val="0098375E"/>
    <w:rsid w:val="00984218"/>
    <w:rsid w:val="009847C3"/>
    <w:rsid w:val="00984972"/>
    <w:rsid w:val="00984DE5"/>
    <w:rsid w:val="00986496"/>
    <w:rsid w:val="009866AE"/>
    <w:rsid w:val="009903FA"/>
    <w:rsid w:val="00990896"/>
    <w:rsid w:val="00990D0A"/>
    <w:rsid w:val="00991283"/>
    <w:rsid w:val="0099161F"/>
    <w:rsid w:val="0099197E"/>
    <w:rsid w:val="00993411"/>
    <w:rsid w:val="00993501"/>
    <w:rsid w:val="00993F75"/>
    <w:rsid w:val="00994740"/>
    <w:rsid w:val="00994C2E"/>
    <w:rsid w:val="009953E2"/>
    <w:rsid w:val="009972DA"/>
    <w:rsid w:val="009973E6"/>
    <w:rsid w:val="00997757"/>
    <w:rsid w:val="009A0B9E"/>
    <w:rsid w:val="009A1372"/>
    <w:rsid w:val="009A29E0"/>
    <w:rsid w:val="009A2CB3"/>
    <w:rsid w:val="009A48FE"/>
    <w:rsid w:val="009A5940"/>
    <w:rsid w:val="009A5B38"/>
    <w:rsid w:val="009A68C9"/>
    <w:rsid w:val="009A7B07"/>
    <w:rsid w:val="009A7D45"/>
    <w:rsid w:val="009B091D"/>
    <w:rsid w:val="009B0F2E"/>
    <w:rsid w:val="009B1A5F"/>
    <w:rsid w:val="009B1A6A"/>
    <w:rsid w:val="009B3FE9"/>
    <w:rsid w:val="009B5547"/>
    <w:rsid w:val="009B6F87"/>
    <w:rsid w:val="009C0498"/>
    <w:rsid w:val="009C0C0C"/>
    <w:rsid w:val="009C1018"/>
    <w:rsid w:val="009C1162"/>
    <w:rsid w:val="009C15F9"/>
    <w:rsid w:val="009C1755"/>
    <w:rsid w:val="009C3339"/>
    <w:rsid w:val="009C4A29"/>
    <w:rsid w:val="009C51FD"/>
    <w:rsid w:val="009C64AD"/>
    <w:rsid w:val="009C7859"/>
    <w:rsid w:val="009C796B"/>
    <w:rsid w:val="009C7BED"/>
    <w:rsid w:val="009D030B"/>
    <w:rsid w:val="009D1698"/>
    <w:rsid w:val="009D2571"/>
    <w:rsid w:val="009D490E"/>
    <w:rsid w:val="009D4C18"/>
    <w:rsid w:val="009D5313"/>
    <w:rsid w:val="009D5EC9"/>
    <w:rsid w:val="009D66D7"/>
    <w:rsid w:val="009E1793"/>
    <w:rsid w:val="009E2E46"/>
    <w:rsid w:val="009E3CD0"/>
    <w:rsid w:val="009E3D1D"/>
    <w:rsid w:val="009E416F"/>
    <w:rsid w:val="009E6E35"/>
    <w:rsid w:val="009E7855"/>
    <w:rsid w:val="009E7B6B"/>
    <w:rsid w:val="009F00E0"/>
    <w:rsid w:val="009F312F"/>
    <w:rsid w:val="009F3A5D"/>
    <w:rsid w:val="009F53E7"/>
    <w:rsid w:val="009F5D4B"/>
    <w:rsid w:val="009F619F"/>
    <w:rsid w:val="009F65C1"/>
    <w:rsid w:val="009F7B4D"/>
    <w:rsid w:val="00A027D4"/>
    <w:rsid w:val="00A033DE"/>
    <w:rsid w:val="00A03838"/>
    <w:rsid w:val="00A0460C"/>
    <w:rsid w:val="00A04C26"/>
    <w:rsid w:val="00A05853"/>
    <w:rsid w:val="00A06B9A"/>
    <w:rsid w:val="00A06E6A"/>
    <w:rsid w:val="00A10707"/>
    <w:rsid w:val="00A111A8"/>
    <w:rsid w:val="00A118FB"/>
    <w:rsid w:val="00A12FF2"/>
    <w:rsid w:val="00A13384"/>
    <w:rsid w:val="00A13FB2"/>
    <w:rsid w:val="00A142CE"/>
    <w:rsid w:val="00A14F33"/>
    <w:rsid w:val="00A151B8"/>
    <w:rsid w:val="00A16432"/>
    <w:rsid w:val="00A16813"/>
    <w:rsid w:val="00A2171C"/>
    <w:rsid w:val="00A22010"/>
    <w:rsid w:val="00A24FB9"/>
    <w:rsid w:val="00A2649D"/>
    <w:rsid w:val="00A26F3B"/>
    <w:rsid w:val="00A3175A"/>
    <w:rsid w:val="00A3377F"/>
    <w:rsid w:val="00A34026"/>
    <w:rsid w:val="00A3446D"/>
    <w:rsid w:val="00A34A8C"/>
    <w:rsid w:val="00A34A95"/>
    <w:rsid w:val="00A3601B"/>
    <w:rsid w:val="00A36CD0"/>
    <w:rsid w:val="00A3724D"/>
    <w:rsid w:val="00A41632"/>
    <w:rsid w:val="00A425FB"/>
    <w:rsid w:val="00A4286B"/>
    <w:rsid w:val="00A440AA"/>
    <w:rsid w:val="00A4583A"/>
    <w:rsid w:val="00A504EF"/>
    <w:rsid w:val="00A50C2A"/>
    <w:rsid w:val="00A50E3D"/>
    <w:rsid w:val="00A52E17"/>
    <w:rsid w:val="00A52F1A"/>
    <w:rsid w:val="00A5524C"/>
    <w:rsid w:val="00A563E3"/>
    <w:rsid w:val="00A56A5F"/>
    <w:rsid w:val="00A56FA6"/>
    <w:rsid w:val="00A60D07"/>
    <w:rsid w:val="00A60FA2"/>
    <w:rsid w:val="00A63DE5"/>
    <w:rsid w:val="00A64D24"/>
    <w:rsid w:val="00A707F9"/>
    <w:rsid w:val="00A734F7"/>
    <w:rsid w:val="00A740A4"/>
    <w:rsid w:val="00A75281"/>
    <w:rsid w:val="00A75A32"/>
    <w:rsid w:val="00A77DA2"/>
    <w:rsid w:val="00A80744"/>
    <w:rsid w:val="00A83335"/>
    <w:rsid w:val="00A8446D"/>
    <w:rsid w:val="00A84A00"/>
    <w:rsid w:val="00A85BC9"/>
    <w:rsid w:val="00A863E1"/>
    <w:rsid w:val="00A86606"/>
    <w:rsid w:val="00A8712A"/>
    <w:rsid w:val="00A87A4D"/>
    <w:rsid w:val="00A90A78"/>
    <w:rsid w:val="00A9253D"/>
    <w:rsid w:val="00A94BB1"/>
    <w:rsid w:val="00A96F54"/>
    <w:rsid w:val="00AA0E6D"/>
    <w:rsid w:val="00AA2430"/>
    <w:rsid w:val="00AA2B35"/>
    <w:rsid w:val="00AA3916"/>
    <w:rsid w:val="00AA6634"/>
    <w:rsid w:val="00AA791C"/>
    <w:rsid w:val="00AB01EA"/>
    <w:rsid w:val="00AB03D8"/>
    <w:rsid w:val="00AB0496"/>
    <w:rsid w:val="00AB0A70"/>
    <w:rsid w:val="00AB27A8"/>
    <w:rsid w:val="00AB2A73"/>
    <w:rsid w:val="00AB3062"/>
    <w:rsid w:val="00AB3837"/>
    <w:rsid w:val="00AB6EC7"/>
    <w:rsid w:val="00AC142D"/>
    <w:rsid w:val="00AC159D"/>
    <w:rsid w:val="00AC48D6"/>
    <w:rsid w:val="00AC4EFA"/>
    <w:rsid w:val="00AC5E92"/>
    <w:rsid w:val="00AC600B"/>
    <w:rsid w:val="00AC7283"/>
    <w:rsid w:val="00AD30C5"/>
    <w:rsid w:val="00AE05A6"/>
    <w:rsid w:val="00AE3936"/>
    <w:rsid w:val="00AE3BE5"/>
    <w:rsid w:val="00AE548A"/>
    <w:rsid w:val="00AE7445"/>
    <w:rsid w:val="00AE78D4"/>
    <w:rsid w:val="00AF2421"/>
    <w:rsid w:val="00AF2B3F"/>
    <w:rsid w:val="00AF465B"/>
    <w:rsid w:val="00AF532B"/>
    <w:rsid w:val="00AF5AA8"/>
    <w:rsid w:val="00AF5BFA"/>
    <w:rsid w:val="00AF6625"/>
    <w:rsid w:val="00B024B3"/>
    <w:rsid w:val="00B03501"/>
    <w:rsid w:val="00B0635E"/>
    <w:rsid w:val="00B07058"/>
    <w:rsid w:val="00B1181F"/>
    <w:rsid w:val="00B1187F"/>
    <w:rsid w:val="00B12751"/>
    <w:rsid w:val="00B13478"/>
    <w:rsid w:val="00B16010"/>
    <w:rsid w:val="00B172CA"/>
    <w:rsid w:val="00B17334"/>
    <w:rsid w:val="00B20A5A"/>
    <w:rsid w:val="00B21B10"/>
    <w:rsid w:val="00B22985"/>
    <w:rsid w:val="00B2343C"/>
    <w:rsid w:val="00B23731"/>
    <w:rsid w:val="00B2495F"/>
    <w:rsid w:val="00B25748"/>
    <w:rsid w:val="00B258FF"/>
    <w:rsid w:val="00B27B1E"/>
    <w:rsid w:val="00B27E44"/>
    <w:rsid w:val="00B27F25"/>
    <w:rsid w:val="00B309A1"/>
    <w:rsid w:val="00B357D6"/>
    <w:rsid w:val="00B360CE"/>
    <w:rsid w:val="00B37248"/>
    <w:rsid w:val="00B376AE"/>
    <w:rsid w:val="00B37C6B"/>
    <w:rsid w:val="00B40FAC"/>
    <w:rsid w:val="00B43168"/>
    <w:rsid w:val="00B431F7"/>
    <w:rsid w:val="00B4354D"/>
    <w:rsid w:val="00B45C5C"/>
    <w:rsid w:val="00B46FF1"/>
    <w:rsid w:val="00B50D4D"/>
    <w:rsid w:val="00B52D5C"/>
    <w:rsid w:val="00B578D1"/>
    <w:rsid w:val="00B6162A"/>
    <w:rsid w:val="00B61C4A"/>
    <w:rsid w:val="00B625FB"/>
    <w:rsid w:val="00B62C35"/>
    <w:rsid w:val="00B62CC1"/>
    <w:rsid w:val="00B64DCC"/>
    <w:rsid w:val="00B64E35"/>
    <w:rsid w:val="00B66BF6"/>
    <w:rsid w:val="00B670A6"/>
    <w:rsid w:val="00B67485"/>
    <w:rsid w:val="00B675A5"/>
    <w:rsid w:val="00B70A6E"/>
    <w:rsid w:val="00B7310B"/>
    <w:rsid w:val="00B74EC5"/>
    <w:rsid w:val="00B768BB"/>
    <w:rsid w:val="00B774CA"/>
    <w:rsid w:val="00B800E2"/>
    <w:rsid w:val="00B80613"/>
    <w:rsid w:val="00B82123"/>
    <w:rsid w:val="00B86E11"/>
    <w:rsid w:val="00B90320"/>
    <w:rsid w:val="00B90CF2"/>
    <w:rsid w:val="00B912AA"/>
    <w:rsid w:val="00B9539F"/>
    <w:rsid w:val="00B95812"/>
    <w:rsid w:val="00B959F2"/>
    <w:rsid w:val="00B95E8B"/>
    <w:rsid w:val="00B974BC"/>
    <w:rsid w:val="00BA3CE4"/>
    <w:rsid w:val="00BA42C6"/>
    <w:rsid w:val="00BA460F"/>
    <w:rsid w:val="00BA5D3D"/>
    <w:rsid w:val="00BA6126"/>
    <w:rsid w:val="00BA7151"/>
    <w:rsid w:val="00BB0262"/>
    <w:rsid w:val="00BB0D62"/>
    <w:rsid w:val="00BB2109"/>
    <w:rsid w:val="00BB39BE"/>
    <w:rsid w:val="00BB5115"/>
    <w:rsid w:val="00BB6341"/>
    <w:rsid w:val="00BB6DF7"/>
    <w:rsid w:val="00BC0496"/>
    <w:rsid w:val="00BC4455"/>
    <w:rsid w:val="00BC498E"/>
    <w:rsid w:val="00BC4A61"/>
    <w:rsid w:val="00BC6E17"/>
    <w:rsid w:val="00BC700D"/>
    <w:rsid w:val="00BC7738"/>
    <w:rsid w:val="00BD6053"/>
    <w:rsid w:val="00BD69A1"/>
    <w:rsid w:val="00BD758F"/>
    <w:rsid w:val="00BE0818"/>
    <w:rsid w:val="00BE08DD"/>
    <w:rsid w:val="00BE0983"/>
    <w:rsid w:val="00BE0C51"/>
    <w:rsid w:val="00BE0E20"/>
    <w:rsid w:val="00BE2163"/>
    <w:rsid w:val="00BE2C7F"/>
    <w:rsid w:val="00BE4E63"/>
    <w:rsid w:val="00BE5C05"/>
    <w:rsid w:val="00BE675F"/>
    <w:rsid w:val="00BF07E0"/>
    <w:rsid w:val="00BF0A00"/>
    <w:rsid w:val="00BF19B0"/>
    <w:rsid w:val="00BF1EC9"/>
    <w:rsid w:val="00BF3B18"/>
    <w:rsid w:val="00BF40CC"/>
    <w:rsid w:val="00BF4808"/>
    <w:rsid w:val="00BF5048"/>
    <w:rsid w:val="00C030D4"/>
    <w:rsid w:val="00C037ED"/>
    <w:rsid w:val="00C03EC1"/>
    <w:rsid w:val="00C04680"/>
    <w:rsid w:val="00C06764"/>
    <w:rsid w:val="00C06851"/>
    <w:rsid w:val="00C0699C"/>
    <w:rsid w:val="00C101BC"/>
    <w:rsid w:val="00C107CE"/>
    <w:rsid w:val="00C10EF5"/>
    <w:rsid w:val="00C10FD7"/>
    <w:rsid w:val="00C136BA"/>
    <w:rsid w:val="00C1465A"/>
    <w:rsid w:val="00C157CF"/>
    <w:rsid w:val="00C16E19"/>
    <w:rsid w:val="00C175A9"/>
    <w:rsid w:val="00C20061"/>
    <w:rsid w:val="00C207EA"/>
    <w:rsid w:val="00C208C3"/>
    <w:rsid w:val="00C23108"/>
    <w:rsid w:val="00C24510"/>
    <w:rsid w:val="00C25944"/>
    <w:rsid w:val="00C26774"/>
    <w:rsid w:val="00C26D08"/>
    <w:rsid w:val="00C30973"/>
    <w:rsid w:val="00C314FC"/>
    <w:rsid w:val="00C3154B"/>
    <w:rsid w:val="00C3194B"/>
    <w:rsid w:val="00C3249D"/>
    <w:rsid w:val="00C33AD2"/>
    <w:rsid w:val="00C3660F"/>
    <w:rsid w:val="00C40662"/>
    <w:rsid w:val="00C43D28"/>
    <w:rsid w:val="00C4485D"/>
    <w:rsid w:val="00C45171"/>
    <w:rsid w:val="00C4632F"/>
    <w:rsid w:val="00C501FA"/>
    <w:rsid w:val="00C52FAC"/>
    <w:rsid w:val="00C5301E"/>
    <w:rsid w:val="00C54DB5"/>
    <w:rsid w:val="00C6227A"/>
    <w:rsid w:val="00C62697"/>
    <w:rsid w:val="00C6350F"/>
    <w:rsid w:val="00C65A7E"/>
    <w:rsid w:val="00C73B83"/>
    <w:rsid w:val="00C7444E"/>
    <w:rsid w:val="00C74AEC"/>
    <w:rsid w:val="00C75EA1"/>
    <w:rsid w:val="00C75F41"/>
    <w:rsid w:val="00C764EE"/>
    <w:rsid w:val="00C806EF"/>
    <w:rsid w:val="00C832AA"/>
    <w:rsid w:val="00C83E01"/>
    <w:rsid w:val="00C849F8"/>
    <w:rsid w:val="00C86001"/>
    <w:rsid w:val="00C86234"/>
    <w:rsid w:val="00C86707"/>
    <w:rsid w:val="00C87F7E"/>
    <w:rsid w:val="00C9002C"/>
    <w:rsid w:val="00C9236C"/>
    <w:rsid w:val="00C92682"/>
    <w:rsid w:val="00C93D30"/>
    <w:rsid w:val="00C93E1E"/>
    <w:rsid w:val="00C9541A"/>
    <w:rsid w:val="00C9542A"/>
    <w:rsid w:val="00C954FC"/>
    <w:rsid w:val="00C95D91"/>
    <w:rsid w:val="00C97547"/>
    <w:rsid w:val="00CA247C"/>
    <w:rsid w:val="00CA3172"/>
    <w:rsid w:val="00CA34CE"/>
    <w:rsid w:val="00CA6D8F"/>
    <w:rsid w:val="00CB2132"/>
    <w:rsid w:val="00CB22B5"/>
    <w:rsid w:val="00CB23A3"/>
    <w:rsid w:val="00CB2CBA"/>
    <w:rsid w:val="00CB3139"/>
    <w:rsid w:val="00CB4BBC"/>
    <w:rsid w:val="00CB5C43"/>
    <w:rsid w:val="00CC02AE"/>
    <w:rsid w:val="00CC083E"/>
    <w:rsid w:val="00CC102D"/>
    <w:rsid w:val="00CC1279"/>
    <w:rsid w:val="00CC1C2B"/>
    <w:rsid w:val="00CC28AC"/>
    <w:rsid w:val="00CC2B94"/>
    <w:rsid w:val="00CC30E0"/>
    <w:rsid w:val="00CC3DF7"/>
    <w:rsid w:val="00CC60DE"/>
    <w:rsid w:val="00CC71DC"/>
    <w:rsid w:val="00CD0D22"/>
    <w:rsid w:val="00CD3273"/>
    <w:rsid w:val="00CD3892"/>
    <w:rsid w:val="00CD3DFD"/>
    <w:rsid w:val="00CD4691"/>
    <w:rsid w:val="00CD49DC"/>
    <w:rsid w:val="00CD4B1C"/>
    <w:rsid w:val="00CD55C6"/>
    <w:rsid w:val="00CE076E"/>
    <w:rsid w:val="00CE0F78"/>
    <w:rsid w:val="00CE199B"/>
    <w:rsid w:val="00CE1A26"/>
    <w:rsid w:val="00CE223B"/>
    <w:rsid w:val="00CE395B"/>
    <w:rsid w:val="00CE5EF4"/>
    <w:rsid w:val="00CE669E"/>
    <w:rsid w:val="00CE76C2"/>
    <w:rsid w:val="00CF0454"/>
    <w:rsid w:val="00CF2D6E"/>
    <w:rsid w:val="00CF39FC"/>
    <w:rsid w:val="00CF444A"/>
    <w:rsid w:val="00CF4A3F"/>
    <w:rsid w:val="00CF5824"/>
    <w:rsid w:val="00CF5D24"/>
    <w:rsid w:val="00CF5E15"/>
    <w:rsid w:val="00CF62CA"/>
    <w:rsid w:val="00CF670A"/>
    <w:rsid w:val="00CF75A6"/>
    <w:rsid w:val="00CF7BBC"/>
    <w:rsid w:val="00CF7F33"/>
    <w:rsid w:val="00D022E9"/>
    <w:rsid w:val="00D0242C"/>
    <w:rsid w:val="00D046B7"/>
    <w:rsid w:val="00D05586"/>
    <w:rsid w:val="00D05EA3"/>
    <w:rsid w:val="00D069DC"/>
    <w:rsid w:val="00D1061D"/>
    <w:rsid w:val="00D116B4"/>
    <w:rsid w:val="00D1226B"/>
    <w:rsid w:val="00D1338F"/>
    <w:rsid w:val="00D14362"/>
    <w:rsid w:val="00D15A35"/>
    <w:rsid w:val="00D16EC9"/>
    <w:rsid w:val="00D17D32"/>
    <w:rsid w:val="00D17F5C"/>
    <w:rsid w:val="00D2095A"/>
    <w:rsid w:val="00D21343"/>
    <w:rsid w:val="00D2292C"/>
    <w:rsid w:val="00D22B34"/>
    <w:rsid w:val="00D23927"/>
    <w:rsid w:val="00D241F5"/>
    <w:rsid w:val="00D2445A"/>
    <w:rsid w:val="00D262DB"/>
    <w:rsid w:val="00D26741"/>
    <w:rsid w:val="00D32347"/>
    <w:rsid w:val="00D32841"/>
    <w:rsid w:val="00D35167"/>
    <w:rsid w:val="00D354F8"/>
    <w:rsid w:val="00D36AC0"/>
    <w:rsid w:val="00D37A74"/>
    <w:rsid w:val="00D4035C"/>
    <w:rsid w:val="00D431B7"/>
    <w:rsid w:val="00D45935"/>
    <w:rsid w:val="00D46018"/>
    <w:rsid w:val="00D46668"/>
    <w:rsid w:val="00D47133"/>
    <w:rsid w:val="00D476CE"/>
    <w:rsid w:val="00D5073D"/>
    <w:rsid w:val="00D52318"/>
    <w:rsid w:val="00D52349"/>
    <w:rsid w:val="00D52DDB"/>
    <w:rsid w:val="00D53029"/>
    <w:rsid w:val="00D5585A"/>
    <w:rsid w:val="00D56265"/>
    <w:rsid w:val="00D62541"/>
    <w:rsid w:val="00D632D7"/>
    <w:rsid w:val="00D653AD"/>
    <w:rsid w:val="00D66556"/>
    <w:rsid w:val="00D66785"/>
    <w:rsid w:val="00D70FDA"/>
    <w:rsid w:val="00D732E8"/>
    <w:rsid w:val="00D7510E"/>
    <w:rsid w:val="00D75B68"/>
    <w:rsid w:val="00D83DD6"/>
    <w:rsid w:val="00D843C5"/>
    <w:rsid w:val="00D86AAC"/>
    <w:rsid w:val="00D872B0"/>
    <w:rsid w:val="00D8765E"/>
    <w:rsid w:val="00D91514"/>
    <w:rsid w:val="00D92924"/>
    <w:rsid w:val="00D92C27"/>
    <w:rsid w:val="00D94F42"/>
    <w:rsid w:val="00D95AF7"/>
    <w:rsid w:val="00D95DC1"/>
    <w:rsid w:val="00D95FF0"/>
    <w:rsid w:val="00D97908"/>
    <w:rsid w:val="00D97F00"/>
    <w:rsid w:val="00DA07DE"/>
    <w:rsid w:val="00DA25E6"/>
    <w:rsid w:val="00DA2940"/>
    <w:rsid w:val="00DA3969"/>
    <w:rsid w:val="00DA3D82"/>
    <w:rsid w:val="00DB007C"/>
    <w:rsid w:val="00DB067F"/>
    <w:rsid w:val="00DB0B49"/>
    <w:rsid w:val="00DB2966"/>
    <w:rsid w:val="00DB3382"/>
    <w:rsid w:val="00DB3D1B"/>
    <w:rsid w:val="00DB55AC"/>
    <w:rsid w:val="00DB560A"/>
    <w:rsid w:val="00DB7D04"/>
    <w:rsid w:val="00DC3ADB"/>
    <w:rsid w:val="00DC3CC4"/>
    <w:rsid w:val="00DC4153"/>
    <w:rsid w:val="00DC49F2"/>
    <w:rsid w:val="00DC51E1"/>
    <w:rsid w:val="00DC7E34"/>
    <w:rsid w:val="00DD06A2"/>
    <w:rsid w:val="00DD12F9"/>
    <w:rsid w:val="00DD395B"/>
    <w:rsid w:val="00DD3FEC"/>
    <w:rsid w:val="00DD5FB7"/>
    <w:rsid w:val="00DD60E1"/>
    <w:rsid w:val="00DD6739"/>
    <w:rsid w:val="00DD73B6"/>
    <w:rsid w:val="00DD7A9C"/>
    <w:rsid w:val="00DE07AA"/>
    <w:rsid w:val="00DE1F7E"/>
    <w:rsid w:val="00DE33EE"/>
    <w:rsid w:val="00DE34A8"/>
    <w:rsid w:val="00DE41E6"/>
    <w:rsid w:val="00DE429B"/>
    <w:rsid w:val="00DE4A11"/>
    <w:rsid w:val="00DE4F0E"/>
    <w:rsid w:val="00DF0F01"/>
    <w:rsid w:val="00DF185B"/>
    <w:rsid w:val="00DF3587"/>
    <w:rsid w:val="00DF3B34"/>
    <w:rsid w:val="00DF54D1"/>
    <w:rsid w:val="00DF5655"/>
    <w:rsid w:val="00DF680B"/>
    <w:rsid w:val="00E02332"/>
    <w:rsid w:val="00E0329B"/>
    <w:rsid w:val="00E0383F"/>
    <w:rsid w:val="00E03C97"/>
    <w:rsid w:val="00E04BA7"/>
    <w:rsid w:val="00E05D2A"/>
    <w:rsid w:val="00E10244"/>
    <w:rsid w:val="00E107CF"/>
    <w:rsid w:val="00E123E2"/>
    <w:rsid w:val="00E12452"/>
    <w:rsid w:val="00E13329"/>
    <w:rsid w:val="00E147E3"/>
    <w:rsid w:val="00E14926"/>
    <w:rsid w:val="00E14CC7"/>
    <w:rsid w:val="00E1539A"/>
    <w:rsid w:val="00E2014C"/>
    <w:rsid w:val="00E204BC"/>
    <w:rsid w:val="00E2256F"/>
    <w:rsid w:val="00E23158"/>
    <w:rsid w:val="00E2347F"/>
    <w:rsid w:val="00E2403C"/>
    <w:rsid w:val="00E24E1C"/>
    <w:rsid w:val="00E251C1"/>
    <w:rsid w:val="00E25962"/>
    <w:rsid w:val="00E259B7"/>
    <w:rsid w:val="00E276BE"/>
    <w:rsid w:val="00E27947"/>
    <w:rsid w:val="00E300B1"/>
    <w:rsid w:val="00E304CB"/>
    <w:rsid w:val="00E30B4F"/>
    <w:rsid w:val="00E30B6F"/>
    <w:rsid w:val="00E33BEC"/>
    <w:rsid w:val="00E34778"/>
    <w:rsid w:val="00E350BD"/>
    <w:rsid w:val="00E3571E"/>
    <w:rsid w:val="00E35C5C"/>
    <w:rsid w:val="00E41AF1"/>
    <w:rsid w:val="00E423C3"/>
    <w:rsid w:val="00E42CF0"/>
    <w:rsid w:val="00E43F90"/>
    <w:rsid w:val="00E44631"/>
    <w:rsid w:val="00E44EE5"/>
    <w:rsid w:val="00E45116"/>
    <w:rsid w:val="00E45969"/>
    <w:rsid w:val="00E47346"/>
    <w:rsid w:val="00E47BC6"/>
    <w:rsid w:val="00E50E6F"/>
    <w:rsid w:val="00E51AA9"/>
    <w:rsid w:val="00E5249A"/>
    <w:rsid w:val="00E52991"/>
    <w:rsid w:val="00E52C28"/>
    <w:rsid w:val="00E53F8E"/>
    <w:rsid w:val="00E54806"/>
    <w:rsid w:val="00E54BC2"/>
    <w:rsid w:val="00E56594"/>
    <w:rsid w:val="00E60F0D"/>
    <w:rsid w:val="00E60F11"/>
    <w:rsid w:val="00E62290"/>
    <w:rsid w:val="00E62E8F"/>
    <w:rsid w:val="00E63D22"/>
    <w:rsid w:val="00E65108"/>
    <w:rsid w:val="00E6586C"/>
    <w:rsid w:val="00E65978"/>
    <w:rsid w:val="00E6756F"/>
    <w:rsid w:val="00E7099B"/>
    <w:rsid w:val="00E70A46"/>
    <w:rsid w:val="00E730BF"/>
    <w:rsid w:val="00E76B3D"/>
    <w:rsid w:val="00E7753C"/>
    <w:rsid w:val="00E77A1B"/>
    <w:rsid w:val="00E800E8"/>
    <w:rsid w:val="00E8193C"/>
    <w:rsid w:val="00E82031"/>
    <w:rsid w:val="00E82AAA"/>
    <w:rsid w:val="00E83129"/>
    <w:rsid w:val="00E83762"/>
    <w:rsid w:val="00E856EA"/>
    <w:rsid w:val="00E9062A"/>
    <w:rsid w:val="00E909C4"/>
    <w:rsid w:val="00E91A00"/>
    <w:rsid w:val="00E91B27"/>
    <w:rsid w:val="00E91C77"/>
    <w:rsid w:val="00E92AAC"/>
    <w:rsid w:val="00E92E06"/>
    <w:rsid w:val="00E93498"/>
    <w:rsid w:val="00E93C89"/>
    <w:rsid w:val="00E96450"/>
    <w:rsid w:val="00EA1A65"/>
    <w:rsid w:val="00EA2ECF"/>
    <w:rsid w:val="00EA409B"/>
    <w:rsid w:val="00EA79B7"/>
    <w:rsid w:val="00EB013A"/>
    <w:rsid w:val="00EB0406"/>
    <w:rsid w:val="00EB064D"/>
    <w:rsid w:val="00EB06FA"/>
    <w:rsid w:val="00EB0F2C"/>
    <w:rsid w:val="00EB1849"/>
    <w:rsid w:val="00EB1B40"/>
    <w:rsid w:val="00EB6893"/>
    <w:rsid w:val="00EB6A2A"/>
    <w:rsid w:val="00EB7950"/>
    <w:rsid w:val="00EB7B2A"/>
    <w:rsid w:val="00EB7C0C"/>
    <w:rsid w:val="00EC243F"/>
    <w:rsid w:val="00EC3294"/>
    <w:rsid w:val="00EC3887"/>
    <w:rsid w:val="00EC4009"/>
    <w:rsid w:val="00EC41C0"/>
    <w:rsid w:val="00EC4E62"/>
    <w:rsid w:val="00EC59B8"/>
    <w:rsid w:val="00EC7906"/>
    <w:rsid w:val="00ED23F3"/>
    <w:rsid w:val="00ED25AC"/>
    <w:rsid w:val="00ED3E82"/>
    <w:rsid w:val="00ED3F05"/>
    <w:rsid w:val="00ED467C"/>
    <w:rsid w:val="00EE007F"/>
    <w:rsid w:val="00EE1CA2"/>
    <w:rsid w:val="00EE37E0"/>
    <w:rsid w:val="00EE3CB7"/>
    <w:rsid w:val="00EE4AD3"/>
    <w:rsid w:val="00EE6731"/>
    <w:rsid w:val="00EE6AB4"/>
    <w:rsid w:val="00EE6D38"/>
    <w:rsid w:val="00EE74AE"/>
    <w:rsid w:val="00EF0013"/>
    <w:rsid w:val="00EF11D5"/>
    <w:rsid w:val="00EF247A"/>
    <w:rsid w:val="00EF3189"/>
    <w:rsid w:val="00EF68F9"/>
    <w:rsid w:val="00F01892"/>
    <w:rsid w:val="00F01DC3"/>
    <w:rsid w:val="00F024E5"/>
    <w:rsid w:val="00F02AB4"/>
    <w:rsid w:val="00F03544"/>
    <w:rsid w:val="00F053DF"/>
    <w:rsid w:val="00F05881"/>
    <w:rsid w:val="00F05F81"/>
    <w:rsid w:val="00F067C1"/>
    <w:rsid w:val="00F06ADC"/>
    <w:rsid w:val="00F06F21"/>
    <w:rsid w:val="00F06F9D"/>
    <w:rsid w:val="00F1144C"/>
    <w:rsid w:val="00F138E8"/>
    <w:rsid w:val="00F17214"/>
    <w:rsid w:val="00F21C4A"/>
    <w:rsid w:val="00F2252F"/>
    <w:rsid w:val="00F244FC"/>
    <w:rsid w:val="00F247E3"/>
    <w:rsid w:val="00F24AD2"/>
    <w:rsid w:val="00F24B54"/>
    <w:rsid w:val="00F24DB6"/>
    <w:rsid w:val="00F25187"/>
    <w:rsid w:val="00F26A8B"/>
    <w:rsid w:val="00F27873"/>
    <w:rsid w:val="00F3063F"/>
    <w:rsid w:val="00F30927"/>
    <w:rsid w:val="00F30BEC"/>
    <w:rsid w:val="00F314E6"/>
    <w:rsid w:val="00F3311F"/>
    <w:rsid w:val="00F34FDC"/>
    <w:rsid w:val="00F35AE2"/>
    <w:rsid w:val="00F37763"/>
    <w:rsid w:val="00F4025C"/>
    <w:rsid w:val="00F408E4"/>
    <w:rsid w:val="00F40BD5"/>
    <w:rsid w:val="00F42B62"/>
    <w:rsid w:val="00F430FE"/>
    <w:rsid w:val="00F44268"/>
    <w:rsid w:val="00F4542F"/>
    <w:rsid w:val="00F45831"/>
    <w:rsid w:val="00F45FFC"/>
    <w:rsid w:val="00F46F29"/>
    <w:rsid w:val="00F472B1"/>
    <w:rsid w:val="00F51DA8"/>
    <w:rsid w:val="00F52844"/>
    <w:rsid w:val="00F52DC5"/>
    <w:rsid w:val="00F53AEF"/>
    <w:rsid w:val="00F55037"/>
    <w:rsid w:val="00F551F4"/>
    <w:rsid w:val="00F5624F"/>
    <w:rsid w:val="00F60FDF"/>
    <w:rsid w:val="00F620F0"/>
    <w:rsid w:val="00F627D0"/>
    <w:rsid w:val="00F62AC3"/>
    <w:rsid w:val="00F63F15"/>
    <w:rsid w:val="00F64C59"/>
    <w:rsid w:val="00F67C95"/>
    <w:rsid w:val="00F70E7F"/>
    <w:rsid w:val="00F70EE0"/>
    <w:rsid w:val="00F71FEC"/>
    <w:rsid w:val="00F72139"/>
    <w:rsid w:val="00F72998"/>
    <w:rsid w:val="00F737E0"/>
    <w:rsid w:val="00F73C82"/>
    <w:rsid w:val="00F747F6"/>
    <w:rsid w:val="00F76FD1"/>
    <w:rsid w:val="00F803A1"/>
    <w:rsid w:val="00F8049A"/>
    <w:rsid w:val="00F805D6"/>
    <w:rsid w:val="00F80F72"/>
    <w:rsid w:val="00F81118"/>
    <w:rsid w:val="00F8252F"/>
    <w:rsid w:val="00F83205"/>
    <w:rsid w:val="00F84781"/>
    <w:rsid w:val="00F8518F"/>
    <w:rsid w:val="00F85D23"/>
    <w:rsid w:val="00F8621E"/>
    <w:rsid w:val="00F87A5B"/>
    <w:rsid w:val="00F9095A"/>
    <w:rsid w:val="00F91E87"/>
    <w:rsid w:val="00F92E69"/>
    <w:rsid w:val="00F93028"/>
    <w:rsid w:val="00F93CF9"/>
    <w:rsid w:val="00F947CA"/>
    <w:rsid w:val="00F95A51"/>
    <w:rsid w:val="00FA0B67"/>
    <w:rsid w:val="00FA0BEE"/>
    <w:rsid w:val="00FA14B1"/>
    <w:rsid w:val="00FA196E"/>
    <w:rsid w:val="00FA2DB5"/>
    <w:rsid w:val="00FA3C27"/>
    <w:rsid w:val="00FA4201"/>
    <w:rsid w:val="00FA660F"/>
    <w:rsid w:val="00FA70C4"/>
    <w:rsid w:val="00FB0B58"/>
    <w:rsid w:val="00FB293D"/>
    <w:rsid w:val="00FB3209"/>
    <w:rsid w:val="00FB3E9B"/>
    <w:rsid w:val="00FB474C"/>
    <w:rsid w:val="00FB5966"/>
    <w:rsid w:val="00FB5B18"/>
    <w:rsid w:val="00FB5F9F"/>
    <w:rsid w:val="00FB73F0"/>
    <w:rsid w:val="00FC0CDD"/>
    <w:rsid w:val="00FC0D53"/>
    <w:rsid w:val="00FC15D0"/>
    <w:rsid w:val="00FC1EC4"/>
    <w:rsid w:val="00FC2A2B"/>
    <w:rsid w:val="00FC310F"/>
    <w:rsid w:val="00FC3295"/>
    <w:rsid w:val="00FC3984"/>
    <w:rsid w:val="00FC3E70"/>
    <w:rsid w:val="00FC479A"/>
    <w:rsid w:val="00FC4A58"/>
    <w:rsid w:val="00FC667E"/>
    <w:rsid w:val="00FC67A7"/>
    <w:rsid w:val="00FC7727"/>
    <w:rsid w:val="00FD1D6B"/>
    <w:rsid w:val="00FD222A"/>
    <w:rsid w:val="00FD3898"/>
    <w:rsid w:val="00FD525D"/>
    <w:rsid w:val="00FD760A"/>
    <w:rsid w:val="00FD76DF"/>
    <w:rsid w:val="00FE21AC"/>
    <w:rsid w:val="00FE26A3"/>
    <w:rsid w:val="00FE58E6"/>
    <w:rsid w:val="00FF09DE"/>
    <w:rsid w:val="00FF0B48"/>
    <w:rsid w:val="00FF0F5A"/>
    <w:rsid w:val="00FF167B"/>
    <w:rsid w:val="00FF1E89"/>
    <w:rsid w:val="00FF219C"/>
    <w:rsid w:val="00FF382E"/>
    <w:rsid w:val="00FF3CBD"/>
    <w:rsid w:val="00FF40D9"/>
    <w:rsid w:val="00FF48CB"/>
    <w:rsid w:val="00FF4D6C"/>
    <w:rsid w:val="00FF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0451CC5"/>
  <w15:docId w15:val="{9FB9D75A-5D29-42CF-B2CE-CBA14A36F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3403"/>
    <w:pPr>
      <w:ind w:leftChars="200" w:left="480"/>
    </w:pPr>
  </w:style>
  <w:style w:type="character" w:styleId="a4">
    <w:name w:val="Hyperlink"/>
    <w:basedOn w:val="a0"/>
    <w:uiPriority w:val="99"/>
    <w:unhideWhenUsed/>
    <w:rsid w:val="00701EF2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800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800E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800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800E2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665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665B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3</Characters>
  <Application>Microsoft Office Word</Application>
  <DocSecurity>0</DocSecurity>
  <Lines>5</Lines>
  <Paragraphs>1</Paragraphs>
  <ScaleCrop>false</ScaleCrop>
  <Company>Microsof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鄭淳方</dc:creator>
  <cp:lastModifiedBy>鄭宇鈞</cp:lastModifiedBy>
  <cp:revision>4</cp:revision>
  <cp:lastPrinted>2017-08-16T09:34:00Z</cp:lastPrinted>
  <dcterms:created xsi:type="dcterms:W3CDTF">2026-07-01T09:02:00Z</dcterms:created>
  <dcterms:modified xsi:type="dcterms:W3CDTF">2026-07-03T01:15:00Z</dcterms:modified>
</cp:coreProperties>
</file>